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E07" w:rsidRDefault="00C96887">
      <w:bookmarkStart w:id="0" w:name="_GoBack"/>
      <w:bookmarkEnd w:id="0"/>
      <w:r>
        <w:t>a = from start position</w:t>
      </w:r>
    </w:p>
    <w:p w:rsidR="00C96887" w:rsidRDefault="00C96887" w:rsidP="00C96887">
      <w:pPr>
        <w:pStyle w:val="ListParagraph"/>
        <w:numPr>
          <w:ilvl w:val="0"/>
          <w:numId w:val="1"/>
        </w:numPr>
      </w:pPr>
      <w:r>
        <w:t>0.5,8</w:t>
      </w:r>
    </w:p>
    <w:p w:rsidR="00C96887" w:rsidRDefault="00C96887" w:rsidP="00C96887">
      <w:pPr>
        <w:pStyle w:val="ListParagraph"/>
        <w:numPr>
          <w:ilvl w:val="0"/>
          <w:numId w:val="1"/>
        </w:numPr>
      </w:pPr>
      <w:r>
        <w:t>Circular,3.5,9</w:t>
      </w:r>
    </w:p>
    <w:p w:rsidR="00C96887" w:rsidRDefault="00C96887" w:rsidP="00C96887">
      <w:pPr>
        <w:pStyle w:val="ListParagraph"/>
        <w:numPr>
          <w:ilvl w:val="0"/>
          <w:numId w:val="1"/>
        </w:numPr>
      </w:pPr>
      <w:r>
        <w:t>Circular,6,8</w:t>
      </w:r>
    </w:p>
    <w:p w:rsidR="00C96887" w:rsidRDefault="00C96887" w:rsidP="00C96887">
      <w:pPr>
        <w:pStyle w:val="ListParagraph"/>
        <w:numPr>
          <w:ilvl w:val="0"/>
          <w:numId w:val="1"/>
        </w:numPr>
      </w:pPr>
      <w:r>
        <w:t>Circular,</w:t>
      </w:r>
      <w:r w:rsidR="00AF6CBA">
        <w:t>6.3</w:t>
      </w:r>
      <w:r>
        <w:t>5,7</w:t>
      </w:r>
    </w:p>
    <w:p w:rsidR="00AF6CBA" w:rsidRDefault="00AF6CBA" w:rsidP="00C96887">
      <w:pPr>
        <w:pStyle w:val="ListParagraph"/>
        <w:numPr>
          <w:ilvl w:val="0"/>
          <w:numId w:val="1"/>
        </w:numPr>
      </w:pPr>
      <w:r>
        <w:t>CIRCULAR,6.5,6</w:t>
      </w:r>
    </w:p>
    <w:p w:rsidR="00C96887" w:rsidRDefault="00C96887" w:rsidP="00C96887">
      <w:pPr>
        <w:pStyle w:val="ListParagraph"/>
        <w:numPr>
          <w:ilvl w:val="0"/>
          <w:numId w:val="1"/>
        </w:numPr>
      </w:pPr>
      <w:r>
        <w:t>Linear,6.5,0</w:t>
      </w:r>
    </w:p>
    <w:p w:rsidR="00C96887" w:rsidRDefault="00C96887" w:rsidP="00C96887">
      <w:pPr>
        <w:pStyle w:val="ListParagraph"/>
        <w:numPr>
          <w:ilvl w:val="0"/>
          <w:numId w:val="1"/>
        </w:numPr>
      </w:pPr>
      <w:r>
        <w:t>Linear,6.5,1.3</w:t>
      </w:r>
    </w:p>
    <w:p w:rsidR="00C96887" w:rsidRDefault="00C96887" w:rsidP="00C96887">
      <w:pPr>
        <w:pStyle w:val="ListParagraph"/>
        <w:numPr>
          <w:ilvl w:val="0"/>
          <w:numId w:val="1"/>
        </w:numPr>
      </w:pPr>
      <w:r>
        <w:t>Circular,3.5,0</w:t>
      </w:r>
      <w:r w:rsidR="0007009F">
        <w:t xml:space="preserve"> finev5</w:t>
      </w:r>
    </w:p>
    <w:p w:rsidR="00C96887" w:rsidRDefault="00C96887" w:rsidP="00C96887">
      <w:pPr>
        <w:pStyle w:val="ListParagraph"/>
        <w:numPr>
          <w:ilvl w:val="0"/>
          <w:numId w:val="1"/>
        </w:numPr>
      </w:pPr>
      <w:r>
        <w:t>Circular,0,2.5</w:t>
      </w:r>
      <w:r w:rsidR="0007009F">
        <w:t xml:space="preserve"> fine v5</w:t>
      </w:r>
    </w:p>
    <w:p w:rsidR="00AF6CBA" w:rsidRDefault="00AF6CBA" w:rsidP="00C96887">
      <w:pPr>
        <w:pStyle w:val="ListParagraph"/>
        <w:numPr>
          <w:ilvl w:val="0"/>
          <w:numId w:val="1"/>
        </w:numPr>
      </w:pPr>
      <w:r>
        <w:t>CIRCULAR,</w:t>
      </w:r>
      <w:r w:rsidR="00154007">
        <w:t>1,4</w:t>
      </w:r>
      <w:r w:rsidR="00506E79">
        <w:t>.5</w:t>
      </w:r>
    </w:p>
    <w:p w:rsidR="00C96887" w:rsidRDefault="00C96887" w:rsidP="00C96887">
      <w:pPr>
        <w:pStyle w:val="ListParagraph"/>
        <w:numPr>
          <w:ilvl w:val="0"/>
          <w:numId w:val="1"/>
        </w:numPr>
      </w:pPr>
      <w:r>
        <w:t>Circular,</w:t>
      </w:r>
      <w:r w:rsidR="00EF0A76">
        <w:t>3,</w:t>
      </w:r>
      <w:r w:rsidR="00506E79">
        <w:t>5</w:t>
      </w:r>
    </w:p>
    <w:p w:rsidR="00EF0A76" w:rsidRDefault="00EF0A76" w:rsidP="00C96887">
      <w:pPr>
        <w:pStyle w:val="ListParagraph"/>
        <w:numPr>
          <w:ilvl w:val="0"/>
          <w:numId w:val="1"/>
        </w:numPr>
      </w:pPr>
      <w:r>
        <w:t>Linear,6.5,5</w:t>
      </w:r>
    </w:p>
    <w:p w:rsidR="00F53063" w:rsidRDefault="00861B71" w:rsidP="00F53063">
      <w:r>
        <w:t>b</w:t>
      </w:r>
      <w:r w:rsidR="00AA16B4">
        <w:t xml:space="preserve"> = from start position</w:t>
      </w:r>
    </w:p>
    <w:p w:rsidR="00AA16B4" w:rsidRDefault="00AA16B4" w:rsidP="00AA16B4">
      <w:pPr>
        <w:pStyle w:val="ListParagraph"/>
        <w:numPr>
          <w:ilvl w:val="0"/>
          <w:numId w:val="2"/>
        </w:numPr>
      </w:pPr>
      <w:r>
        <w:t>0, 14</w:t>
      </w:r>
    </w:p>
    <w:p w:rsidR="00AA16B4" w:rsidRDefault="00253BA3" w:rsidP="00AA16B4">
      <w:pPr>
        <w:pStyle w:val="ListParagraph"/>
        <w:numPr>
          <w:ilvl w:val="0"/>
          <w:numId w:val="2"/>
        </w:numPr>
      </w:pPr>
      <w:r>
        <w:t>0,0</w:t>
      </w:r>
    </w:p>
    <w:p w:rsidR="00BD2A50" w:rsidRDefault="00BD2A50" w:rsidP="00BD2A50">
      <w:pPr>
        <w:pStyle w:val="ListParagraph"/>
        <w:numPr>
          <w:ilvl w:val="0"/>
          <w:numId w:val="2"/>
        </w:numPr>
      </w:pPr>
      <w:r>
        <w:t>0,2</w:t>
      </w:r>
    </w:p>
    <w:p w:rsidR="00BD2A50" w:rsidRDefault="00BD2A50" w:rsidP="00BD2A50">
      <w:pPr>
        <w:pStyle w:val="ListParagraph"/>
        <w:numPr>
          <w:ilvl w:val="0"/>
          <w:numId w:val="2"/>
        </w:numPr>
      </w:pPr>
      <w:r>
        <w:t>circular 3.5,0</w:t>
      </w:r>
    </w:p>
    <w:p w:rsidR="00BD2A50" w:rsidRDefault="00BD2A50" w:rsidP="00BD2A50">
      <w:pPr>
        <w:pStyle w:val="ListParagraph"/>
        <w:numPr>
          <w:ilvl w:val="0"/>
          <w:numId w:val="2"/>
        </w:numPr>
      </w:pPr>
      <w:r>
        <w:t>circular 6,2</w:t>
      </w:r>
    </w:p>
    <w:p w:rsidR="00BD2A50" w:rsidRDefault="00BD2A50" w:rsidP="00BD2A50">
      <w:pPr>
        <w:pStyle w:val="ListParagraph"/>
        <w:numPr>
          <w:ilvl w:val="0"/>
          <w:numId w:val="2"/>
        </w:numPr>
      </w:pPr>
      <w:r>
        <w:t>circular 6.5,5</w:t>
      </w:r>
    </w:p>
    <w:p w:rsidR="00BD2A50" w:rsidRDefault="00BD2A50" w:rsidP="00BD2A50">
      <w:pPr>
        <w:pStyle w:val="ListParagraph"/>
        <w:numPr>
          <w:ilvl w:val="0"/>
          <w:numId w:val="2"/>
        </w:numPr>
      </w:pPr>
      <w:r>
        <w:t>circular 5.5,8</w:t>
      </w:r>
    </w:p>
    <w:p w:rsidR="00BD2A50" w:rsidRDefault="00BD2A50" w:rsidP="00BD2A50">
      <w:pPr>
        <w:pStyle w:val="ListParagraph"/>
        <w:numPr>
          <w:ilvl w:val="0"/>
          <w:numId w:val="2"/>
        </w:numPr>
      </w:pPr>
      <w:r>
        <w:t>Circular 3,9</w:t>
      </w:r>
    </w:p>
    <w:p w:rsidR="00AA16B4" w:rsidRDefault="00BD2A50" w:rsidP="00AA16B4">
      <w:pPr>
        <w:pStyle w:val="ListParagraph"/>
        <w:numPr>
          <w:ilvl w:val="0"/>
          <w:numId w:val="2"/>
        </w:numPr>
      </w:pPr>
      <w:r>
        <w:t>circular</w:t>
      </w:r>
      <w:r w:rsidR="00AA16B4">
        <w:t>0,7</w:t>
      </w:r>
    </w:p>
    <w:p w:rsidR="00BD2A50" w:rsidRDefault="00861B71" w:rsidP="00BD2A50">
      <w:r>
        <w:t xml:space="preserve">c = </w:t>
      </w:r>
    </w:p>
    <w:p w:rsidR="00861B71" w:rsidRDefault="00861B71" w:rsidP="00861B71">
      <w:pPr>
        <w:pStyle w:val="ListParagraph"/>
        <w:numPr>
          <w:ilvl w:val="0"/>
          <w:numId w:val="3"/>
        </w:numPr>
      </w:pPr>
      <w:r>
        <w:t>6,8</w:t>
      </w:r>
    </w:p>
    <w:p w:rsidR="00861B71" w:rsidRDefault="00861B71" w:rsidP="00861B71">
      <w:pPr>
        <w:pStyle w:val="ListParagraph"/>
        <w:numPr>
          <w:ilvl w:val="0"/>
          <w:numId w:val="3"/>
        </w:numPr>
      </w:pPr>
      <w:r>
        <w:t>circular3,9</w:t>
      </w:r>
      <w:r w:rsidR="0007009F">
        <w:t>fine v5</w:t>
      </w:r>
    </w:p>
    <w:p w:rsidR="00861B71" w:rsidRDefault="00861B71" w:rsidP="00861B71">
      <w:pPr>
        <w:pStyle w:val="ListParagraph"/>
        <w:numPr>
          <w:ilvl w:val="0"/>
          <w:numId w:val="3"/>
        </w:numPr>
      </w:pPr>
      <w:r>
        <w:t>circular0,5</w:t>
      </w:r>
      <w:r w:rsidR="0007009F">
        <w:t>fine v5</w:t>
      </w:r>
    </w:p>
    <w:p w:rsidR="00861B71" w:rsidRDefault="00861B71" w:rsidP="00861B71">
      <w:pPr>
        <w:pStyle w:val="ListParagraph"/>
        <w:numPr>
          <w:ilvl w:val="0"/>
          <w:numId w:val="3"/>
        </w:numPr>
      </w:pPr>
      <w:r>
        <w:t>circular3,0.5</w:t>
      </w:r>
      <w:r w:rsidR="0007009F">
        <w:t>fine v5</w:t>
      </w:r>
    </w:p>
    <w:p w:rsidR="00861B71" w:rsidRDefault="00861B71" w:rsidP="00861B71">
      <w:pPr>
        <w:pStyle w:val="ListParagraph"/>
        <w:numPr>
          <w:ilvl w:val="0"/>
          <w:numId w:val="3"/>
        </w:numPr>
      </w:pPr>
      <w:r>
        <w:t>circular6,1</w:t>
      </w:r>
      <w:r w:rsidR="0007009F">
        <w:t xml:space="preserve"> finev5</w:t>
      </w:r>
    </w:p>
    <w:p w:rsidR="00861B71" w:rsidRDefault="00861B71" w:rsidP="00861B71">
      <w:r>
        <w:t xml:space="preserve">d = </w:t>
      </w:r>
    </w:p>
    <w:p w:rsidR="00861B71" w:rsidRDefault="00861B71" w:rsidP="00861B71">
      <w:pPr>
        <w:pStyle w:val="ListParagraph"/>
        <w:numPr>
          <w:ilvl w:val="0"/>
          <w:numId w:val="4"/>
        </w:numPr>
      </w:pPr>
      <w:r>
        <w:t>6.5,14</w:t>
      </w:r>
    </w:p>
    <w:p w:rsidR="00861B71" w:rsidRDefault="00861B71" w:rsidP="00861B71">
      <w:pPr>
        <w:pStyle w:val="ListParagraph"/>
        <w:numPr>
          <w:ilvl w:val="0"/>
          <w:numId w:val="4"/>
        </w:numPr>
      </w:pPr>
      <w:r>
        <w:t>6.5,0</w:t>
      </w:r>
    </w:p>
    <w:p w:rsidR="00861B71" w:rsidRDefault="00861B71" w:rsidP="00861B71">
      <w:pPr>
        <w:pStyle w:val="ListParagraph"/>
        <w:numPr>
          <w:ilvl w:val="0"/>
          <w:numId w:val="4"/>
        </w:numPr>
      </w:pPr>
      <w:r>
        <w:t>6.5,2</w:t>
      </w:r>
    </w:p>
    <w:p w:rsidR="00861B71" w:rsidRDefault="00861B71" w:rsidP="00861B71">
      <w:pPr>
        <w:pStyle w:val="ListParagraph"/>
        <w:numPr>
          <w:ilvl w:val="0"/>
          <w:numId w:val="4"/>
        </w:numPr>
      </w:pPr>
      <w:r>
        <w:t>Circular 3.5,0</w:t>
      </w:r>
    </w:p>
    <w:p w:rsidR="00861B71" w:rsidRDefault="00861B71" w:rsidP="00861B71">
      <w:pPr>
        <w:pStyle w:val="ListParagraph"/>
        <w:numPr>
          <w:ilvl w:val="0"/>
          <w:numId w:val="4"/>
        </w:numPr>
      </w:pPr>
      <w:r>
        <w:t>circular0</w:t>
      </w:r>
      <w:r w:rsidR="001E5827">
        <w:t>.5</w:t>
      </w:r>
      <w:r>
        <w:t>,2</w:t>
      </w:r>
    </w:p>
    <w:p w:rsidR="001E5827" w:rsidRDefault="001E5827" w:rsidP="00861B71">
      <w:pPr>
        <w:pStyle w:val="ListParagraph"/>
        <w:numPr>
          <w:ilvl w:val="0"/>
          <w:numId w:val="4"/>
        </w:numPr>
      </w:pPr>
      <w:r>
        <w:t>circular0,5</w:t>
      </w:r>
    </w:p>
    <w:p w:rsidR="001E5827" w:rsidRDefault="001E5827" w:rsidP="00861B71">
      <w:pPr>
        <w:pStyle w:val="ListParagraph"/>
        <w:numPr>
          <w:ilvl w:val="0"/>
          <w:numId w:val="4"/>
        </w:numPr>
      </w:pPr>
      <w:r>
        <w:t>circular1</w:t>
      </w:r>
      <w:r w:rsidR="0007009F">
        <w:t>.2</w:t>
      </w:r>
      <w:r>
        <w:t>,8</w:t>
      </w:r>
    </w:p>
    <w:p w:rsidR="00861B71" w:rsidRDefault="001E5827" w:rsidP="00861B71">
      <w:pPr>
        <w:pStyle w:val="ListParagraph"/>
        <w:numPr>
          <w:ilvl w:val="0"/>
          <w:numId w:val="4"/>
        </w:numPr>
      </w:pPr>
      <w:r>
        <w:t>circular3.5,9</w:t>
      </w:r>
    </w:p>
    <w:p w:rsidR="001E5827" w:rsidRDefault="001E5827" w:rsidP="00861B71">
      <w:pPr>
        <w:pStyle w:val="ListParagraph"/>
        <w:numPr>
          <w:ilvl w:val="0"/>
          <w:numId w:val="4"/>
        </w:numPr>
      </w:pPr>
      <w:r>
        <w:t>circular6,7</w:t>
      </w:r>
    </w:p>
    <w:p w:rsidR="00C878C4" w:rsidRDefault="00C878C4" w:rsidP="00C878C4"/>
    <w:p w:rsidR="00C878C4" w:rsidRDefault="00C878C4" w:rsidP="00C878C4">
      <w:r>
        <w:t xml:space="preserve">e = </w:t>
      </w:r>
    </w:p>
    <w:p w:rsidR="00C878C4" w:rsidRDefault="00C878C4" w:rsidP="00C878C4">
      <w:pPr>
        <w:pStyle w:val="ListParagraph"/>
        <w:numPr>
          <w:ilvl w:val="0"/>
          <w:numId w:val="5"/>
        </w:numPr>
      </w:pPr>
      <w:r>
        <w:t>7,1</w:t>
      </w:r>
    </w:p>
    <w:p w:rsidR="00C878C4" w:rsidRDefault="00C878C4" w:rsidP="00C878C4">
      <w:pPr>
        <w:pStyle w:val="ListParagraph"/>
        <w:numPr>
          <w:ilvl w:val="0"/>
          <w:numId w:val="5"/>
        </w:numPr>
      </w:pPr>
      <w:r>
        <w:lastRenderedPageBreak/>
        <w:t>circular4,0</w:t>
      </w:r>
      <w:r w:rsidR="00A3399D">
        <w:t xml:space="preserve"> zone v5</w:t>
      </w:r>
    </w:p>
    <w:p w:rsidR="00C878C4" w:rsidRDefault="00C878C4" w:rsidP="00C878C4">
      <w:pPr>
        <w:pStyle w:val="ListParagraph"/>
        <w:numPr>
          <w:ilvl w:val="0"/>
          <w:numId w:val="5"/>
        </w:numPr>
      </w:pPr>
      <w:r>
        <w:t>circular1,1</w:t>
      </w:r>
      <w:r w:rsidR="00A3399D">
        <w:t>zonev5</w:t>
      </w:r>
    </w:p>
    <w:p w:rsidR="00C878C4" w:rsidRDefault="00C878C4" w:rsidP="00C878C4">
      <w:pPr>
        <w:pStyle w:val="ListParagraph"/>
        <w:numPr>
          <w:ilvl w:val="0"/>
          <w:numId w:val="5"/>
        </w:numPr>
      </w:pPr>
      <w:r>
        <w:t>circular0,5</w:t>
      </w:r>
      <w:r w:rsidR="00A3399D">
        <w:t>zonev1</w:t>
      </w:r>
    </w:p>
    <w:p w:rsidR="00C878C4" w:rsidRDefault="00C878C4" w:rsidP="00C878C4">
      <w:pPr>
        <w:pStyle w:val="ListParagraph"/>
        <w:numPr>
          <w:ilvl w:val="0"/>
          <w:numId w:val="5"/>
        </w:numPr>
      </w:pPr>
      <w:r>
        <w:t>circular1,8</w:t>
      </w:r>
      <w:r w:rsidR="00A3399D">
        <w:t>zonev1</w:t>
      </w:r>
    </w:p>
    <w:p w:rsidR="00C878C4" w:rsidRDefault="00A3399D" w:rsidP="00A3399D">
      <w:pPr>
        <w:pStyle w:val="ListParagraph"/>
        <w:numPr>
          <w:ilvl w:val="0"/>
          <w:numId w:val="5"/>
        </w:numPr>
      </w:pPr>
      <w:r>
        <w:t>circular5.5</w:t>
      </w:r>
      <w:r w:rsidR="00C878C4">
        <w:t>,9</w:t>
      </w:r>
      <w:r>
        <w:t xml:space="preserve"> zonev1</w:t>
      </w:r>
    </w:p>
    <w:p w:rsidR="00C878C4" w:rsidRDefault="00C878C4" w:rsidP="00C878C4">
      <w:pPr>
        <w:pStyle w:val="ListParagraph"/>
        <w:numPr>
          <w:ilvl w:val="0"/>
          <w:numId w:val="5"/>
        </w:numPr>
      </w:pPr>
      <w:r>
        <w:t>circular7,5</w:t>
      </w:r>
      <w:r w:rsidR="00A3399D">
        <w:t>zonev1</w:t>
      </w:r>
    </w:p>
    <w:p w:rsidR="00C878C4" w:rsidRDefault="00C878C4" w:rsidP="00C878C4">
      <w:pPr>
        <w:pStyle w:val="ListParagraph"/>
        <w:numPr>
          <w:ilvl w:val="0"/>
          <w:numId w:val="5"/>
        </w:numPr>
      </w:pPr>
      <w:r>
        <w:t>0,5</w:t>
      </w:r>
    </w:p>
    <w:p w:rsidR="00301D5F" w:rsidRDefault="00301D5F" w:rsidP="00301D5F">
      <w:r>
        <w:t xml:space="preserve">f = </w:t>
      </w:r>
    </w:p>
    <w:p w:rsidR="00301D5F" w:rsidRDefault="00235A05" w:rsidP="00301D5F">
      <w:pPr>
        <w:pStyle w:val="ListParagraph"/>
        <w:numPr>
          <w:ilvl w:val="0"/>
          <w:numId w:val="6"/>
        </w:numPr>
      </w:pPr>
      <w:r>
        <w:t>2,0</w:t>
      </w:r>
    </w:p>
    <w:p w:rsidR="00235A05" w:rsidRDefault="00235A05" w:rsidP="00301D5F">
      <w:pPr>
        <w:pStyle w:val="ListParagraph"/>
        <w:numPr>
          <w:ilvl w:val="0"/>
          <w:numId w:val="6"/>
        </w:numPr>
      </w:pPr>
      <w:r>
        <w:t>2,11</w:t>
      </w:r>
    </w:p>
    <w:p w:rsidR="00235A05" w:rsidRDefault="00235A05" w:rsidP="00301D5F">
      <w:pPr>
        <w:pStyle w:val="ListParagraph"/>
        <w:numPr>
          <w:ilvl w:val="0"/>
          <w:numId w:val="6"/>
        </w:numPr>
      </w:pPr>
      <w:r>
        <w:t>circular3,13</w:t>
      </w:r>
    </w:p>
    <w:p w:rsidR="00235A05" w:rsidRDefault="00235A05" w:rsidP="00301D5F">
      <w:pPr>
        <w:pStyle w:val="ListParagraph"/>
        <w:numPr>
          <w:ilvl w:val="0"/>
          <w:numId w:val="6"/>
        </w:numPr>
      </w:pPr>
      <w:r>
        <w:t>circular5.5,13</w:t>
      </w:r>
    </w:p>
    <w:p w:rsidR="00235A05" w:rsidRDefault="00235A05" w:rsidP="00301D5F">
      <w:pPr>
        <w:pStyle w:val="ListParagraph"/>
        <w:numPr>
          <w:ilvl w:val="0"/>
          <w:numId w:val="6"/>
        </w:numPr>
      </w:pPr>
      <w:r>
        <w:t>5.5,13,20</w:t>
      </w:r>
    </w:p>
    <w:p w:rsidR="00235A05" w:rsidRDefault="00235A05" w:rsidP="00301D5F">
      <w:pPr>
        <w:pStyle w:val="ListParagraph"/>
        <w:numPr>
          <w:ilvl w:val="0"/>
          <w:numId w:val="6"/>
        </w:numPr>
      </w:pPr>
      <w:r>
        <w:t>0,9</w:t>
      </w:r>
    </w:p>
    <w:p w:rsidR="00235A05" w:rsidRDefault="00235A05" w:rsidP="00301D5F">
      <w:pPr>
        <w:pStyle w:val="ListParagraph"/>
        <w:numPr>
          <w:ilvl w:val="0"/>
          <w:numId w:val="6"/>
        </w:numPr>
      </w:pPr>
      <w:r>
        <w:t>5,9</w:t>
      </w:r>
    </w:p>
    <w:p w:rsidR="00041E43" w:rsidRDefault="00041E43" w:rsidP="00041E43">
      <w:r>
        <w:t xml:space="preserve">g = </w:t>
      </w:r>
    </w:p>
    <w:p w:rsidR="00041E43" w:rsidRDefault="00041E43" w:rsidP="00041E43">
      <w:pPr>
        <w:pStyle w:val="ListParagraph"/>
        <w:numPr>
          <w:ilvl w:val="0"/>
          <w:numId w:val="7"/>
        </w:numPr>
      </w:pPr>
      <w:r>
        <w:t>1.5,1</w:t>
      </w:r>
    </w:p>
    <w:p w:rsidR="00041E43" w:rsidRDefault="00041E43" w:rsidP="00041E43">
      <w:pPr>
        <w:pStyle w:val="ListParagraph"/>
        <w:numPr>
          <w:ilvl w:val="0"/>
          <w:numId w:val="7"/>
        </w:numPr>
      </w:pPr>
      <w:r>
        <w:t>circular0,-1</w:t>
      </w:r>
      <w:r w:rsidR="0080087B">
        <w:t>zone1</w:t>
      </w:r>
    </w:p>
    <w:p w:rsidR="00041E43" w:rsidRDefault="00041E43" w:rsidP="00041E43">
      <w:pPr>
        <w:pStyle w:val="ListParagraph"/>
        <w:numPr>
          <w:ilvl w:val="0"/>
          <w:numId w:val="7"/>
        </w:numPr>
      </w:pPr>
      <w:r>
        <w:t>circular1,-3</w:t>
      </w:r>
      <w:r w:rsidR="0080087B">
        <w:t>zone1</w:t>
      </w:r>
    </w:p>
    <w:p w:rsidR="00041E43" w:rsidRDefault="00041E43" w:rsidP="00041E43">
      <w:pPr>
        <w:pStyle w:val="ListParagraph"/>
        <w:numPr>
          <w:ilvl w:val="0"/>
          <w:numId w:val="7"/>
        </w:numPr>
      </w:pPr>
      <w:r>
        <w:t>circular3.5,-3</w:t>
      </w:r>
      <w:r w:rsidR="0080087B">
        <w:t>.5zone5</w:t>
      </w:r>
    </w:p>
    <w:p w:rsidR="00041E43" w:rsidRDefault="0080087B" w:rsidP="00041E43">
      <w:pPr>
        <w:pStyle w:val="ListParagraph"/>
        <w:numPr>
          <w:ilvl w:val="0"/>
          <w:numId w:val="7"/>
        </w:numPr>
      </w:pPr>
      <w:r>
        <w:t>circular6,-2.5zone5</w:t>
      </w:r>
    </w:p>
    <w:p w:rsidR="00041E43" w:rsidRDefault="00041E43" w:rsidP="00041E43">
      <w:pPr>
        <w:pStyle w:val="ListParagraph"/>
        <w:numPr>
          <w:ilvl w:val="0"/>
          <w:numId w:val="7"/>
        </w:numPr>
      </w:pPr>
      <w:r>
        <w:t>circular</w:t>
      </w:r>
      <w:r w:rsidR="002F5B14">
        <w:t>7,-1</w:t>
      </w:r>
      <w:r w:rsidR="008E3F0D">
        <w:t>zone5</w:t>
      </w:r>
    </w:p>
    <w:p w:rsidR="002F5B14" w:rsidRDefault="002F5B14" w:rsidP="00041E43">
      <w:pPr>
        <w:pStyle w:val="ListParagraph"/>
        <w:numPr>
          <w:ilvl w:val="0"/>
          <w:numId w:val="7"/>
        </w:numPr>
      </w:pPr>
      <w:r>
        <w:t>circular6,1</w:t>
      </w:r>
      <w:r w:rsidR="008E3F0D" w:rsidRPr="008E3F0D">
        <w:t xml:space="preserve"> </w:t>
      </w:r>
      <w:r w:rsidR="008E3F0D">
        <w:t>zone5</w:t>
      </w:r>
    </w:p>
    <w:p w:rsidR="002F5B14" w:rsidRDefault="002F5B14" w:rsidP="00041E43">
      <w:pPr>
        <w:pStyle w:val="ListParagraph"/>
        <w:numPr>
          <w:ilvl w:val="0"/>
          <w:numId w:val="7"/>
        </w:numPr>
      </w:pPr>
      <w:r>
        <w:t>1.5,1</w:t>
      </w:r>
    </w:p>
    <w:p w:rsidR="002F5B14" w:rsidRDefault="002F5B14" w:rsidP="00041E43">
      <w:pPr>
        <w:pStyle w:val="ListParagraph"/>
        <w:numPr>
          <w:ilvl w:val="0"/>
          <w:numId w:val="7"/>
        </w:numPr>
      </w:pPr>
      <w:r>
        <w:t>circular0,2.5</w:t>
      </w:r>
    </w:p>
    <w:p w:rsidR="002F5B14" w:rsidRDefault="002F5B14" w:rsidP="00041E43">
      <w:pPr>
        <w:pStyle w:val="ListParagraph"/>
        <w:numPr>
          <w:ilvl w:val="0"/>
          <w:numId w:val="7"/>
        </w:numPr>
      </w:pPr>
      <w:r>
        <w:t>circular1,4</w:t>
      </w:r>
    </w:p>
    <w:p w:rsidR="002F5B14" w:rsidRDefault="002F5B14" w:rsidP="00041E43">
      <w:pPr>
        <w:pStyle w:val="ListParagraph"/>
        <w:numPr>
          <w:ilvl w:val="0"/>
          <w:numId w:val="7"/>
        </w:numPr>
      </w:pPr>
      <w:r>
        <w:t>circular0,6.5</w:t>
      </w:r>
    </w:p>
    <w:p w:rsidR="002F5B14" w:rsidRDefault="002F5B14" w:rsidP="00041E43">
      <w:pPr>
        <w:pStyle w:val="ListParagraph"/>
        <w:numPr>
          <w:ilvl w:val="0"/>
          <w:numId w:val="7"/>
        </w:numPr>
      </w:pPr>
      <w:r>
        <w:t>circular3,9</w:t>
      </w:r>
    </w:p>
    <w:p w:rsidR="002F5B14" w:rsidRDefault="002F5B14" w:rsidP="00041E43">
      <w:pPr>
        <w:pStyle w:val="ListParagraph"/>
        <w:numPr>
          <w:ilvl w:val="0"/>
          <w:numId w:val="7"/>
        </w:numPr>
      </w:pPr>
      <w:r>
        <w:t>7.5,9</w:t>
      </w:r>
    </w:p>
    <w:p w:rsidR="002F5B14" w:rsidRDefault="0080087B" w:rsidP="00041E43">
      <w:pPr>
        <w:pStyle w:val="ListParagraph"/>
        <w:numPr>
          <w:ilvl w:val="0"/>
          <w:numId w:val="7"/>
        </w:numPr>
      </w:pPr>
      <w:r>
        <w:t>4</w:t>
      </w:r>
      <w:r w:rsidR="002F5B14">
        <w:t>,9</w:t>
      </w:r>
    </w:p>
    <w:p w:rsidR="002F5B14" w:rsidRDefault="002F5B14" w:rsidP="00041E43">
      <w:pPr>
        <w:pStyle w:val="ListParagraph"/>
        <w:numPr>
          <w:ilvl w:val="0"/>
          <w:numId w:val="7"/>
        </w:numPr>
      </w:pPr>
      <w:r>
        <w:t>Circular 6,7</w:t>
      </w:r>
      <w:r w:rsidR="008E3F0D" w:rsidRPr="008E3F0D">
        <w:t xml:space="preserve"> </w:t>
      </w:r>
      <w:r w:rsidR="008E3F0D">
        <w:t>zone1</w:t>
      </w:r>
    </w:p>
    <w:p w:rsidR="002F5B14" w:rsidRDefault="002F5B14" w:rsidP="00041E43">
      <w:pPr>
        <w:pStyle w:val="ListParagraph"/>
        <w:numPr>
          <w:ilvl w:val="0"/>
          <w:numId w:val="7"/>
        </w:numPr>
      </w:pPr>
      <w:r>
        <w:t>Circular 6,5</w:t>
      </w:r>
      <w:r w:rsidR="008E3F0D" w:rsidRPr="008E3F0D">
        <w:t xml:space="preserve"> </w:t>
      </w:r>
      <w:r w:rsidR="008E3F0D">
        <w:t>zone1</w:t>
      </w:r>
    </w:p>
    <w:p w:rsidR="002F5B14" w:rsidRDefault="002F5B14" w:rsidP="00041E43">
      <w:pPr>
        <w:pStyle w:val="ListParagraph"/>
        <w:numPr>
          <w:ilvl w:val="0"/>
          <w:numId w:val="7"/>
        </w:numPr>
      </w:pPr>
      <w:r>
        <w:t>Circular 3.5,3.5</w:t>
      </w:r>
    </w:p>
    <w:p w:rsidR="002F5B14" w:rsidRDefault="002F5B14" w:rsidP="00041E43">
      <w:pPr>
        <w:pStyle w:val="ListParagraph"/>
        <w:numPr>
          <w:ilvl w:val="0"/>
          <w:numId w:val="7"/>
        </w:numPr>
      </w:pPr>
      <w:r>
        <w:t>Circular 1,4</w:t>
      </w:r>
    </w:p>
    <w:p w:rsidR="002F5B14" w:rsidRDefault="002F5B14" w:rsidP="002F5B14">
      <w:r>
        <w:t xml:space="preserve">h = </w:t>
      </w:r>
    </w:p>
    <w:p w:rsidR="002F5B14" w:rsidRDefault="008001B8" w:rsidP="002F5B14">
      <w:pPr>
        <w:pStyle w:val="ListParagraph"/>
        <w:numPr>
          <w:ilvl w:val="0"/>
          <w:numId w:val="8"/>
        </w:numPr>
      </w:pPr>
      <w:r>
        <w:t>0,0</w:t>
      </w:r>
    </w:p>
    <w:p w:rsidR="008001B8" w:rsidRDefault="008001B8" w:rsidP="002F5B14">
      <w:pPr>
        <w:pStyle w:val="ListParagraph"/>
        <w:numPr>
          <w:ilvl w:val="0"/>
          <w:numId w:val="8"/>
        </w:numPr>
      </w:pPr>
      <w:r>
        <w:t>0,14</w:t>
      </w:r>
    </w:p>
    <w:p w:rsidR="008001B8" w:rsidRDefault="008001B8" w:rsidP="002F5B14">
      <w:pPr>
        <w:pStyle w:val="ListParagraph"/>
        <w:numPr>
          <w:ilvl w:val="0"/>
          <w:numId w:val="8"/>
        </w:numPr>
      </w:pPr>
      <w:r>
        <w:t>0,7</w:t>
      </w:r>
    </w:p>
    <w:p w:rsidR="008001B8" w:rsidRDefault="008001B8" w:rsidP="002F5B14">
      <w:pPr>
        <w:pStyle w:val="ListParagraph"/>
        <w:numPr>
          <w:ilvl w:val="0"/>
          <w:numId w:val="8"/>
        </w:numPr>
      </w:pPr>
      <w:r>
        <w:t>2,8</w:t>
      </w:r>
    </w:p>
    <w:p w:rsidR="008001B8" w:rsidRDefault="008001B8" w:rsidP="002F5B14">
      <w:pPr>
        <w:pStyle w:val="ListParagraph"/>
        <w:numPr>
          <w:ilvl w:val="0"/>
          <w:numId w:val="8"/>
        </w:numPr>
      </w:pPr>
      <w:r>
        <w:t>4,9</w:t>
      </w:r>
      <w:r w:rsidR="006857C1">
        <w:t xml:space="preserve"> z5</w:t>
      </w:r>
    </w:p>
    <w:p w:rsidR="008001B8" w:rsidRDefault="008001B8" w:rsidP="002F5B14">
      <w:pPr>
        <w:pStyle w:val="ListParagraph"/>
        <w:numPr>
          <w:ilvl w:val="0"/>
          <w:numId w:val="8"/>
        </w:numPr>
      </w:pPr>
      <w:r>
        <w:t>circular5.</w:t>
      </w:r>
      <w:r w:rsidR="00AC4DD9">
        <w:t>8,7.2</w:t>
      </w:r>
    </w:p>
    <w:p w:rsidR="008001B8" w:rsidRDefault="008001B8" w:rsidP="002F5B14">
      <w:pPr>
        <w:pStyle w:val="ListParagraph"/>
        <w:numPr>
          <w:ilvl w:val="0"/>
          <w:numId w:val="8"/>
        </w:numPr>
      </w:pPr>
      <w:r>
        <w:t>circular 6,6</w:t>
      </w:r>
    </w:p>
    <w:p w:rsidR="008001B8" w:rsidRDefault="008001B8" w:rsidP="002F5B14">
      <w:pPr>
        <w:pStyle w:val="ListParagraph"/>
        <w:numPr>
          <w:ilvl w:val="0"/>
          <w:numId w:val="8"/>
        </w:numPr>
      </w:pPr>
      <w:r>
        <w:t>6,0</w:t>
      </w:r>
    </w:p>
    <w:p w:rsidR="00235A05" w:rsidRDefault="0033686F" w:rsidP="00235A05">
      <w:proofErr w:type="spellStart"/>
      <w:r>
        <w:t>i</w:t>
      </w:r>
      <w:proofErr w:type="spellEnd"/>
      <w:r>
        <w:t xml:space="preserve"> = </w:t>
      </w:r>
    </w:p>
    <w:p w:rsidR="0033686F" w:rsidRDefault="00F571F4" w:rsidP="0033686F">
      <w:pPr>
        <w:pStyle w:val="ListParagraph"/>
        <w:numPr>
          <w:ilvl w:val="0"/>
          <w:numId w:val="9"/>
        </w:numPr>
      </w:pPr>
      <w:r>
        <w:lastRenderedPageBreak/>
        <w:t>0,0</w:t>
      </w:r>
    </w:p>
    <w:p w:rsidR="00F571F4" w:rsidRDefault="00F571F4" w:rsidP="0033686F">
      <w:pPr>
        <w:pStyle w:val="ListParagraph"/>
        <w:numPr>
          <w:ilvl w:val="0"/>
          <w:numId w:val="9"/>
        </w:numPr>
      </w:pPr>
      <w:r>
        <w:t>0,9.5</w:t>
      </w:r>
    </w:p>
    <w:p w:rsidR="00F571F4" w:rsidRDefault="00F571F4" w:rsidP="0033686F">
      <w:pPr>
        <w:pStyle w:val="ListParagraph"/>
        <w:numPr>
          <w:ilvl w:val="0"/>
          <w:numId w:val="9"/>
        </w:numPr>
      </w:pPr>
      <w:r>
        <w:t>0,9.5,20</w:t>
      </w:r>
    </w:p>
    <w:p w:rsidR="00F571F4" w:rsidRDefault="00F571F4" w:rsidP="0033686F">
      <w:pPr>
        <w:pStyle w:val="ListParagraph"/>
        <w:numPr>
          <w:ilvl w:val="0"/>
          <w:numId w:val="9"/>
        </w:numPr>
      </w:pPr>
      <w:r>
        <w:t>0,12</w:t>
      </w:r>
      <w:r w:rsidR="00620777">
        <w:t>,20</w:t>
      </w:r>
    </w:p>
    <w:p w:rsidR="00620777" w:rsidRDefault="00620777" w:rsidP="0033686F">
      <w:pPr>
        <w:pStyle w:val="ListParagraph"/>
        <w:numPr>
          <w:ilvl w:val="0"/>
          <w:numId w:val="9"/>
        </w:numPr>
      </w:pPr>
      <w:r>
        <w:t>0,12</w:t>
      </w:r>
    </w:p>
    <w:p w:rsidR="00620777" w:rsidRDefault="00620777" w:rsidP="0033686F">
      <w:pPr>
        <w:pStyle w:val="ListParagraph"/>
        <w:numPr>
          <w:ilvl w:val="0"/>
          <w:numId w:val="9"/>
        </w:numPr>
      </w:pPr>
      <w:r>
        <w:t>0,12.1</w:t>
      </w:r>
    </w:p>
    <w:p w:rsidR="009D3279" w:rsidRDefault="009D3279" w:rsidP="009D3279">
      <w:r>
        <w:t xml:space="preserve">j = </w:t>
      </w:r>
    </w:p>
    <w:p w:rsidR="009D3279" w:rsidRDefault="009D3279" w:rsidP="009D3279">
      <w:pPr>
        <w:pStyle w:val="ListParagraph"/>
        <w:numPr>
          <w:ilvl w:val="0"/>
          <w:numId w:val="10"/>
        </w:numPr>
      </w:pPr>
      <w:r>
        <w:t>-3,-3</w:t>
      </w:r>
    </w:p>
    <w:p w:rsidR="009D3279" w:rsidRDefault="009D3279" w:rsidP="009D3279">
      <w:pPr>
        <w:pStyle w:val="ListParagraph"/>
        <w:numPr>
          <w:ilvl w:val="0"/>
          <w:numId w:val="10"/>
        </w:numPr>
      </w:pPr>
      <w:r>
        <w:t>circular -1,-2.5</w:t>
      </w:r>
    </w:p>
    <w:p w:rsidR="009D3279" w:rsidRDefault="009D3279" w:rsidP="009D3279">
      <w:pPr>
        <w:pStyle w:val="ListParagraph"/>
        <w:numPr>
          <w:ilvl w:val="0"/>
          <w:numId w:val="10"/>
        </w:numPr>
      </w:pPr>
      <w:r>
        <w:t>circular 0.-1</w:t>
      </w:r>
    </w:p>
    <w:p w:rsidR="009D3279" w:rsidRDefault="009D3279" w:rsidP="009D3279">
      <w:pPr>
        <w:pStyle w:val="ListParagraph"/>
        <w:numPr>
          <w:ilvl w:val="0"/>
          <w:numId w:val="10"/>
        </w:numPr>
      </w:pPr>
      <w:r>
        <w:t>0,9.5</w:t>
      </w:r>
    </w:p>
    <w:p w:rsidR="009D3279" w:rsidRDefault="009D3279" w:rsidP="009D3279">
      <w:pPr>
        <w:pStyle w:val="ListParagraph"/>
        <w:numPr>
          <w:ilvl w:val="0"/>
          <w:numId w:val="10"/>
        </w:numPr>
      </w:pPr>
      <w:r>
        <w:t>0,9.5,20</w:t>
      </w:r>
    </w:p>
    <w:p w:rsidR="009D3279" w:rsidRDefault="009D3279" w:rsidP="009D3279">
      <w:pPr>
        <w:pStyle w:val="ListParagraph"/>
        <w:numPr>
          <w:ilvl w:val="0"/>
          <w:numId w:val="10"/>
        </w:numPr>
      </w:pPr>
      <w:r>
        <w:t>0,12,20</w:t>
      </w:r>
    </w:p>
    <w:p w:rsidR="009D3279" w:rsidRDefault="009D3279" w:rsidP="009D3279">
      <w:pPr>
        <w:pStyle w:val="ListParagraph"/>
        <w:numPr>
          <w:ilvl w:val="0"/>
          <w:numId w:val="10"/>
        </w:numPr>
      </w:pPr>
      <w:r>
        <w:t>0,12</w:t>
      </w:r>
    </w:p>
    <w:p w:rsidR="009D3279" w:rsidRDefault="009D3279" w:rsidP="009D3279">
      <w:pPr>
        <w:pStyle w:val="ListParagraph"/>
        <w:numPr>
          <w:ilvl w:val="0"/>
          <w:numId w:val="10"/>
        </w:numPr>
      </w:pPr>
      <w:r>
        <w:t>0,12.1</w:t>
      </w:r>
    </w:p>
    <w:p w:rsidR="001A4AA0" w:rsidRDefault="001A4AA0" w:rsidP="001A4AA0">
      <w:r>
        <w:t xml:space="preserve">k = </w:t>
      </w:r>
    </w:p>
    <w:p w:rsidR="001A4AA0" w:rsidRDefault="001A4AA0" w:rsidP="001A4AA0">
      <w:pPr>
        <w:pStyle w:val="ListParagraph"/>
        <w:numPr>
          <w:ilvl w:val="0"/>
          <w:numId w:val="11"/>
        </w:numPr>
      </w:pPr>
      <w:r>
        <w:t>0,14</w:t>
      </w:r>
    </w:p>
    <w:p w:rsidR="001A4AA0" w:rsidRDefault="001A4AA0" w:rsidP="001A4AA0">
      <w:pPr>
        <w:pStyle w:val="ListParagraph"/>
        <w:numPr>
          <w:ilvl w:val="0"/>
          <w:numId w:val="11"/>
        </w:numPr>
      </w:pPr>
      <w:r>
        <w:t>0,0</w:t>
      </w:r>
    </w:p>
    <w:p w:rsidR="001A4AA0" w:rsidRDefault="001A4AA0" w:rsidP="001A4AA0">
      <w:pPr>
        <w:pStyle w:val="ListParagraph"/>
        <w:numPr>
          <w:ilvl w:val="0"/>
          <w:numId w:val="11"/>
        </w:numPr>
      </w:pPr>
      <w:r>
        <w:t>0,5</w:t>
      </w:r>
    </w:p>
    <w:p w:rsidR="001A4AA0" w:rsidRDefault="001A4AA0" w:rsidP="001A4AA0">
      <w:pPr>
        <w:pStyle w:val="ListParagraph"/>
        <w:numPr>
          <w:ilvl w:val="0"/>
          <w:numId w:val="11"/>
        </w:numPr>
      </w:pPr>
      <w:r>
        <w:t>5.8,9</w:t>
      </w:r>
    </w:p>
    <w:p w:rsidR="001A4AA0" w:rsidRDefault="001A4AA0" w:rsidP="001A4AA0">
      <w:pPr>
        <w:pStyle w:val="ListParagraph"/>
        <w:numPr>
          <w:ilvl w:val="0"/>
          <w:numId w:val="11"/>
        </w:numPr>
      </w:pPr>
      <w:r>
        <w:t>0,5</w:t>
      </w:r>
      <w:r w:rsidR="00AB201D">
        <w:t xml:space="preserve"> z1</w:t>
      </w:r>
    </w:p>
    <w:p w:rsidR="001A4AA0" w:rsidRDefault="001A4AA0" w:rsidP="001A4AA0">
      <w:pPr>
        <w:pStyle w:val="ListParagraph"/>
        <w:numPr>
          <w:ilvl w:val="0"/>
          <w:numId w:val="11"/>
        </w:numPr>
      </w:pPr>
      <w:r>
        <w:t>6.2,0</w:t>
      </w:r>
    </w:p>
    <w:p w:rsidR="001A4AA0" w:rsidRDefault="001A4AA0" w:rsidP="001A4AA0">
      <w:r>
        <w:t xml:space="preserve">l = </w:t>
      </w:r>
    </w:p>
    <w:p w:rsidR="009D3279" w:rsidRDefault="001A4AA0" w:rsidP="001A4AA0">
      <w:pPr>
        <w:pStyle w:val="ListParagraph"/>
        <w:numPr>
          <w:ilvl w:val="0"/>
          <w:numId w:val="12"/>
        </w:numPr>
      </w:pPr>
      <w:r>
        <w:t>0,0</w:t>
      </w:r>
    </w:p>
    <w:p w:rsidR="001A4AA0" w:rsidRDefault="001A4AA0" w:rsidP="001A4AA0">
      <w:pPr>
        <w:pStyle w:val="ListParagraph"/>
        <w:numPr>
          <w:ilvl w:val="0"/>
          <w:numId w:val="12"/>
        </w:numPr>
      </w:pPr>
      <w:r>
        <w:t>0,14</w:t>
      </w:r>
    </w:p>
    <w:p w:rsidR="001A4AA0" w:rsidRDefault="001A4AA0" w:rsidP="001A4AA0">
      <w:r>
        <w:t xml:space="preserve">m = </w:t>
      </w:r>
    </w:p>
    <w:p w:rsidR="001A4AA0" w:rsidRDefault="001A4AA0" w:rsidP="001A4AA0">
      <w:pPr>
        <w:pStyle w:val="ListParagraph"/>
        <w:numPr>
          <w:ilvl w:val="0"/>
          <w:numId w:val="13"/>
        </w:numPr>
      </w:pPr>
      <w:r>
        <w:t>0,0</w:t>
      </w:r>
    </w:p>
    <w:p w:rsidR="001A4AA0" w:rsidRDefault="001A4AA0" w:rsidP="001A4AA0">
      <w:pPr>
        <w:pStyle w:val="ListParagraph"/>
        <w:numPr>
          <w:ilvl w:val="0"/>
          <w:numId w:val="13"/>
        </w:numPr>
      </w:pPr>
      <w:r>
        <w:t>0,9.5</w:t>
      </w:r>
    </w:p>
    <w:p w:rsidR="001A4AA0" w:rsidRDefault="001A4AA0" w:rsidP="001A4AA0">
      <w:pPr>
        <w:pStyle w:val="ListParagraph"/>
        <w:numPr>
          <w:ilvl w:val="0"/>
          <w:numId w:val="13"/>
        </w:numPr>
      </w:pPr>
      <w:r>
        <w:t>0,7</w:t>
      </w:r>
    </w:p>
    <w:p w:rsidR="001A4AA0" w:rsidRDefault="00C02BF3" w:rsidP="001A4AA0">
      <w:pPr>
        <w:pStyle w:val="ListParagraph"/>
        <w:numPr>
          <w:ilvl w:val="0"/>
          <w:numId w:val="13"/>
        </w:numPr>
      </w:pPr>
      <w:r>
        <w:t>2,8.5</w:t>
      </w:r>
    </w:p>
    <w:p w:rsidR="00C02BF3" w:rsidRDefault="00C02BF3" w:rsidP="001A4AA0">
      <w:pPr>
        <w:pStyle w:val="ListParagraph"/>
        <w:numPr>
          <w:ilvl w:val="0"/>
          <w:numId w:val="13"/>
        </w:numPr>
      </w:pPr>
      <w:r>
        <w:t>Circular 4,9</w:t>
      </w:r>
      <w:r w:rsidR="009D2F9E">
        <w:t xml:space="preserve"> z5</w:t>
      </w:r>
    </w:p>
    <w:p w:rsidR="00C02BF3" w:rsidRDefault="00C02BF3" w:rsidP="001A4AA0">
      <w:pPr>
        <w:pStyle w:val="ListParagraph"/>
        <w:numPr>
          <w:ilvl w:val="0"/>
          <w:numId w:val="13"/>
        </w:numPr>
      </w:pPr>
      <w:r>
        <w:t>Circular 6,8</w:t>
      </w:r>
      <w:r w:rsidR="009D2F9E">
        <w:t xml:space="preserve"> z5</w:t>
      </w:r>
    </w:p>
    <w:p w:rsidR="00C02BF3" w:rsidRDefault="00C02BF3" w:rsidP="001A4AA0">
      <w:pPr>
        <w:pStyle w:val="ListParagraph"/>
        <w:numPr>
          <w:ilvl w:val="0"/>
          <w:numId w:val="13"/>
        </w:numPr>
      </w:pPr>
      <w:r>
        <w:t>6,0</w:t>
      </w:r>
    </w:p>
    <w:p w:rsidR="00C02BF3" w:rsidRDefault="009D2F9E" w:rsidP="001A4AA0">
      <w:pPr>
        <w:pStyle w:val="ListParagraph"/>
        <w:numPr>
          <w:ilvl w:val="0"/>
          <w:numId w:val="13"/>
        </w:numPr>
      </w:pPr>
      <w:r>
        <w:t>6,7 z5</w:t>
      </w:r>
    </w:p>
    <w:p w:rsidR="00C02BF3" w:rsidRDefault="009D2F9E" w:rsidP="001A4AA0">
      <w:pPr>
        <w:pStyle w:val="ListParagraph"/>
        <w:numPr>
          <w:ilvl w:val="0"/>
          <w:numId w:val="13"/>
        </w:numPr>
      </w:pPr>
      <w:r>
        <w:t>7.4</w:t>
      </w:r>
      <w:r w:rsidR="00C02BF3">
        <w:t>,8.</w:t>
      </w:r>
      <w:r>
        <w:t>60 z1</w:t>
      </w:r>
    </w:p>
    <w:p w:rsidR="00C02BF3" w:rsidRDefault="00C02BF3" w:rsidP="001A4AA0">
      <w:pPr>
        <w:pStyle w:val="ListParagraph"/>
        <w:numPr>
          <w:ilvl w:val="0"/>
          <w:numId w:val="13"/>
        </w:numPr>
      </w:pPr>
      <w:r>
        <w:t>Circular 10,9</w:t>
      </w:r>
      <w:r w:rsidR="009D2F9E">
        <w:t xml:space="preserve"> z5</w:t>
      </w:r>
    </w:p>
    <w:p w:rsidR="00C02BF3" w:rsidRDefault="00C02BF3" w:rsidP="001A4AA0">
      <w:pPr>
        <w:pStyle w:val="ListParagraph"/>
        <w:numPr>
          <w:ilvl w:val="0"/>
          <w:numId w:val="13"/>
        </w:numPr>
      </w:pPr>
      <w:r>
        <w:t>Circular 12,8</w:t>
      </w:r>
      <w:r w:rsidR="009D2F9E">
        <w:t xml:space="preserve"> z5</w:t>
      </w:r>
    </w:p>
    <w:p w:rsidR="00C02BF3" w:rsidRDefault="00C02BF3" w:rsidP="001A4AA0">
      <w:pPr>
        <w:pStyle w:val="ListParagraph"/>
        <w:numPr>
          <w:ilvl w:val="0"/>
          <w:numId w:val="13"/>
        </w:numPr>
      </w:pPr>
      <w:r>
        <w:t>12,0</w:t>
      </w:r>
    </w:p>
    <w:p w:rsidR="00C02BF3" w:rsidRDefault="00C02BF3" w:rsidP="00C02BF3">
      <w:r>
        <w:t xml:space="preserve">n = </w:t>
      </w:r>
    </w:p>
    <w:p w:rsidR="00C02BF3" w:rsidRDefault="00C02BF3" w:rsidP="00C02BF3">
      <w:pPr>
        <w:pStyle w:val="ListParagraph"/>
        <w:numPr>
          <w:ilvl w:val="0"/>
          <w:numId w:val="15"/>
        </w:numPr>
      </w:pPr>
      <w:r>
        <w:t>0,0</w:t>
      </w:r>
    </w:p>
    <w:p w:rsidR="00C02BF3" w:rsidRDefault="00C02BF3" w:rsidP="00C02BF3">
      <w:pPr>
        <w:pStyle w:val="ListParagraph"/>
        <w:numPr>
          <w:ilvl w:val="0"/>
          <w:numId w:val="15"/>
        </w:numPr>
      </w:pPr>
      <w:r>
        <w:t>0,9.5</w:t>
      </w:r>
    </w:p>
    <w:p w:rsidR="00C02BF3" w:rsidRDefault="00C02BF3" w:rsidP="00C02BF3">
      <w:pPr>
        <w:pStyle w:val="ListParagraph"/>
        <w:numPr>
          <w:ilvl w:val="0"/>
          <w:numId w:val="15"/>
        </w:numPr>
      </w:pPr>
      <w:r>
        <w:t>0,7</w:t>
      </w:r>
    </w:p>
    <w:p w:rsidR="00C02BF3" w:rsidRDefault="00C02BF3" w:rsidP="00C02BF3">
      <w:pPr>
        <w:pStyle w:val="ListParagraph"/>
        <w:numPr>
          <w:ilvl w:val="0"/>
          <w:numId w:val="15"/>
        </w:numPr>
      </w:pPr>
      <w:r>
        <w:lastRenderedPageBreak/>
        <w:t>2,8.5</w:t>
      </w:r>
    </w:p>
    <w:p w:rsidR="00C02BF3" w:rsidRDefault="00C02BF3" w:rsidP="00C02BF3">
      <w:pPr>
        <w:pStyle w:val="ListParagraph"/>
        <w:numPr>
          <w:ilvl w:val="0"/>
          <w:numId w:val="15"/>
        </w:numPr>
      </w:pPr>
      <w:r>
        <w:t>Circular 4,9</w:t>
      </w:r>
      <w:r w:rsidR="009D2F9E">
        <w:t xml:space="preserve"> z5</w:t>
      </w:r>
    </w:p>
    <w:p w:rsidR="00C02BF3" w:rsidRDefault="00C02BF3" w:rsidP="00C02BF3">
      <w:pPr>
        <w:pStyle w:val="ListParagraph"/>
        <w:numPr>
          <w:ilvl w:val="0"/>
          <w:numId w:val="15"/>
        </w:numPr>
      </w:pPr>
      <w:r>
        <w:t>Circular 6,8</w:t>
      </w:r>
      <w:r w:rsidR="009D2F9E">
        <w:t xml:space="preserve"> z5</w:t>
      </w:r>
    </w:p>
    <w:p w:rsidR="00C02BF3" w:rsidRDefault="00C02BF3" w:rsidP="00C02BF3">
      <w:pPr>
        <w:pStyle w:val="ListParagraph"/>
        <w:numPr>
          <w:ilvl w:val="0"/>
          <w:numId w:val="15"/>
        </w:numPr>
      </w:pPr>
      <w:r>
        <w:t>6,0</w:t>
      </w:r>
    </w:p>
    <w:p w:rsidR="00C02BF3" w:rsidRDefault="00C02BF3" w:rsidP="00C02BF3">
      <w:r>
        <w:t xml:space="preserve">o = </w:t>
      </w:r>
    </w:p>
    <w:p w:rsidR="005624B3" w:rsidRDefault="00C02BF3" w:rsidP="00C02BF3">
      <w:pPr>
        <w:pStyle w:val="ListParagraph"/>
        <w:numPr>
          <w:ilvl w:val="0"/>
          <w:numId w:val="16"/>
        </w:numPr>
      </w:pPr>
      <w:r>
        <w:t>2,</w:t>
      </w:r>
      <w:r w:rsidR="005624B3">
        <w:t>0.5</w:t>
      </w:r>
    </w:p>
    <w:p w:rsidR="00C02BF3" w:rsidRDefault="00C02BF3" w:rsidP="00C02BF3">
      <w:pPr>
        <w:pStyle w:val="ListParagraph"/>
        <w:numPr>
          <w:ilvl w:val="0"/>
          <w:numId w:val="16"/>
        </w:numPr>
      </w:pPr>
      <w:r>
        <w:t>circular2,</w:t>
      </w:r>
      <w:r w:rsidR="005624B3">
        <w:t>7.5</w:t>
      </w:r>
    </w:p>
    <w:p w:rsidR="00C02BF3" w:rsidRDefault="005624B3" w:rsidP="00C02BF3">
      <w:pPr>
        <w:pStyle w:val="ListParagraph"/>
        <w:numPr>
          <w:ilvl w:val="0"/>
          <w:numId w:val="16"/>
        </w:numPr>
      </w:pPr>
      <w:r>
        <w:t>circular6.5,7.5</w:t>
      </w:r>
    </w:p>
    <w:p w:rsidR="00A8735C" w:rsidRDefault="005624B3" w:rsidP="00A8735C">
      <w:pPr>
        <w:pStyle w:val="ListParagraph"/>
        <w:numPr>
          <w:ilvl w:val="0"/>
          <w:numId w:val="16"/>
        </w:numPr>
      </w:pPr>
      <w:r>
        <w:t>circular6.5,0.5</w:t>
      </w:r>
    </w:p>
    <w:p w:rsidR="00A8735C" w:rsidRDefault="005624B3" w:rsidP="00A8735C">
      <w:pPr>
        <w:pStyle w:val="ListParagraph"/>
        <w:numPr>
          <w:ilvl w:val="0"/>
          <w:numId w:val="16"/>
        </w:numPr>
      </w:pPr>
      <w:r>
        <w:t>circular2,0.5</w:t>
      </w:r>
    </w:p>
    <w:p w:rsidR="00C02BF3" w:rsidRDefault="00C02BF3" w:rsidP="00C02BF3">
      <w:r>
        <w:t>p =</w:t>
      </w:r>
    </w:p>
    <w:p w:rsidR="00C02BF3" w:rsidRDefault="00C02BF3" w:rsidP="00C02BF3">
      <w:pPr>
        <w:pStyle w:val="ListParagraph"/>
        <w:numPr>
          <w:ilvl w:val="0"/>
          <w:numId w:val="18"/>
        </w:numPr>
      </w:pPr>
      <w:r>
        <w:t xml:space="preserve"> 0,-3.5</w:t>
      </w:r>
    </w:p>
    <w:p w:rsidR="00C02BF3" w:rsidRDefault="00C02BF3" w:rsidP="00C02BF3">
      <w:pPr>
        <w:pStyle w:val="ListParagraph"/>
        <w:numPr>
          <w:ilvl w:val="0"/>
          <w:numId w:val="18"/>
        </w:numPr>
      </w:pPr>
      <w:r>
        <w:t>0,9</w:t>
      </w:r>
    </w:p>
    <w:p w:rsidR="00C02BF3" w:rsidRDefault="00C02BF3" w:rsidP="00C02BF3">
      <w:pPr>
        <w:pStyle w:val="ListParagraph"/>
        <w:numPr>
          <w:ilvl w:val="0"/>
          <w:numId w:val="18"/>
        </w:numPr>
      </w:pPr>
      <w:r>
        <w:t>0,7</w:t>
      </w:r>
    </w:p>
    <w:p w:rsidR="00C02BF3" w:rsidRDefault="00C02BF3" w:rsidP="00C02BF3">
      <w:pPr>
        <w:pStyle w:val="ListParagraph"/>
        <w:numPr>
          <w:ilvl w:val="0"/>
          <w:numId w:val="18"/>
        </w:numPr>
      </w:pPr>
      <w:r>
        <w:t>Circular3,9</w:t>
      </w:r>
    </w:p>
    <w:p w:rsidR="00C02BF3" w:rsidRDefault="00C02BF3" w:rsidP="00C02BF3">
      <w:pPr>
        <w:pStyle w:val="ListParagraph"/>
        <w:numPr>
          <w:ilvl w:val="0"/>
          <w:numId w:val="18"/>
        </w:numPr>
      </w:pPr>
      <w:r>
        <w:t>Circular6,8</w:t>
      </w:r>
    </w:p>
    <w:p w:rsidR="0033702D" w:rsidRDefault="0033702D" w:rsidP="00C02BF3">
      <w:pPr>
        <w:pStyle w:val="ListParagraph"/>
        <w:numPr>
          <w:ilvl w:val="0"/>
          <w:numId w:val="18"/>
        </w:numPr>
      </w:pPr>
      <w:r>
        <w:t>Circular7,4.5</w:t>
      </w:r>
    </w:p>
    <w:p w:rsidR="00C02BF3" w:rsidRDefault="00C02BF3" w:rsidP="00C02BF3">
      <w:pPr>
        <w:pStyle w:val="ListParagraph"/>
        <w:numPr>
          <w:ilvl w:val="0"/>
          <w:numId w:val="18"/>
        </w:numPr>
      </w:pPr>
      <w:r>
        <w:t>Circular6,1</w:t>
      </w:r>
    </w:p>
    <w:p w:rsidR="0033702D" w:rsidRDefault="0033702D" w:rsidP="00C02BF3">
      <w:pPr>
        <w:pStyle w:val="ListParagraph"/>
        <w:numPr>
          <w:ilvl w:val="0"/>
          <w:numId w:val="18"/>
        </w:numPr>
      </w:pPr>
      <w:r>
        <w:t>Circular4,0</w:t>
      </w:r>
    </w:p>
    <w:p w:rsidR="0033702D" w:rsidRDefault="0033702D" w:rsidP="00C02BF3">
      <w:pPr>
        <w:pStyle w:val="ListParagraph"/>
        <w:numPr>
          <w:ilvl w:val="0"/>
          <w:numId w:val="18"/>
        </w:numPr>
      </w:pPr>
      <w:r>
        <w:t>Circular0,2</w:t>
      </w:r>
    </w:p>
    <w:p w:rsidR="0033702D" w:rsidRDefault="0033702D" w:rsidP="0033702D">
      <w:r>
        <w:t xml:space="preserve">q = </w:t>
      </w:r>
    </w:p>
    <w:p w:rsidR="0033702D" w:rsidRDefault="0033702D" w:rsidP="0033702D">
      <w:pPr>
        <w:pStyle w:val="ListParagraph"/>
        <w:numPr>
          <w:ilvl w:val="0"/>
          <w:numId w:val="20"/>
        </w:numPr>
      </w:pPr>
      <w:r>
        <w:t>7,-4</w:t>
      </w:r>
    </w:p>
    <w:p w:rsidR="0033702D" w:rsidRDefault="0033702D" w:rsidP="0033702D">
      <w:pPr>
        <w:pStyle w:val="ListParagraph"/>
        <w:numPr>
          <w:ilvl w:val="0"/>
          <w:numId w:val="20"/>
        </w:numPr>
      </w:pPr>
      <w:r>
        <w:t>7,9</w:t>
      </w:r>
    </w:p>
    <w:p w:rsidR="0033702D" w:rsidRDefault="0033702D" w:rsidP="0033702D">
      <w:pPr>
        <w:pStyle w:val="ListParagraph"/>
        <w:numPr>
          <w:ilvl w:val="0"/>
          <w:numId w:val="20"/>
        </w:numPr>
      </w:pPr>
      <w:r>
        <w:t>7,7</w:t>
      </w:r>
    </w:p>
    <w:p w:rsidR="0033702D" w:rsidRDefault="0033702D" w:rsidP="0033702D">
      <w:pPr>
        <w:pStyle w:val="ListParagraph"/>
        <w:numPr>
          <w:ilvl w:val="0"/>
          <w:numId w:val="20"/>
        </w:numPr>
      </w:pPr>
      <w:r>
        <w:t>Circular4,9</w:t>
      </w:r>
    </w:p>
    <w:p w:rsidR="0033702D" w:rsidRDefault="0033702D" w:rsidP="0033702D">
      <w:pPr>
        <w:pStyle w:val="ListParagraph"/>
        <w:numPr>
          <w:ilvl w:val="0"/>
          <w:numId w:val="20"/>
        </w:numPr>
      </w:pPr>
      <w:r>
        <w:t>Circular1,8</w:t>
      </w:r>
    </w:p>
    <w:p w:rsidR="0033702D" w:rsidRDefault="0033702D" w:rsidP="0033702D">
      <w:pPr>
        <w:pStyle w:val="ListParagraph"/>
        <w:numPr>
          <w:ilvl w:val="0"/>
          <w:numId w:val="20"/>
        </w:numPr>
      </w:pPr>
      <w:r>
        <w:t>Circular0,4.5</w:t>
      </w:r>
    </w:p>
    <w:p w:rsidR="0033702D" w:rsidRDefault="0033702D" w:rsidP="0033702D">
      <w:pPr>
        <w:pStyle w:val="ListParagraph"/>
        <w:numPr>
          <w:ilvl w:val="0"/>
          <w:numId w:val="20"/>
        </w:numPr>
      </w:pPr>
      <w:r>
        <w:t>Circular1,1</w:t>
      </w:r>
    </w:p>
    <w:p w:rsidR="0033702D" w:rsidRDefault="0033702D" w:rsidP="0033702D">
      <w:pPr>
        <w:pStyle w:val="ListParagraph"/>
        <w:numPr>
          <w:ilvl w:val="0"/>
          <w:numId w:val="20"/>
        </w:numPr>
      </w:pPr>
      <w:r>
        <w:t>Circular3,0</w:t>
      </w:r>
    </w:p>
    <w:p w:rsidR="00C02BF3" w:rsidRDefault="0033702D" w:rsidP="007E0480">
      <w:pPr>
        <w:pStyle w:val="ListParagraph"/>
        <w:numPr>
          <w:ilvl w:val="0"/>
          <w:numId w:val="20"/>
        </w:numPr>
      </w:pPr>
      <w:r>
        <w:t>Circular7,2</w:t>
      </w:r>
    </w:p>
    <w:p w:rsidR="00C02BF3" w:rsidRDefault="00C02BF3" w:rsidP="00C02BF3">
      <w:r>
        <w:t xml:space="preserve">r = </w:t>
      </w:r>
    </w:p>
    <w:p w:rsidR="00C02BF3" w:rsidRDefault="00C02BF3" w:rsidP="00C02BF3">
      <w:pPr>
        <w:pStyle w:val="ListParagraph"/>
        <w:numPr>
          <w:ilvl w:val="0"/>
          <w:numId w:val="17"/>
        </w:numPr>
      </w:pPr>
      <w:r>
        <w:t>0,0</w:t>
      </w:r>
    </w:p>
    <w:p w:rsidR="00C02BF3" w:rsidRDefault="00C02BF3" w:rsidP="00C02BF3">
      <w:pPr>
        <w:pStyle w:val="ListParagraph"/>
        <w:numPr>
          <w:ilvl w:val="0"/>
          <w:numId w:val="17"/>
        </w:numPr>
      </w:pPr>
      <w:r>
        <w:t>0,9.5</w:t>
      </w:r>
    </w:p>
    <w:p w:rsidR="00C02BF3" w:rsidRDefault="00C02BF3" w:rsidP="00C02BF3">
      <w:pPr>
        <w:pStyle w:val="ListParagraph"/>
        <w:numPr>
          <w:ilvl w:val="0"/>
          <w:numId w:val="17"/>
        </w:numPr>
      </w:pPr>
      <w:r>
        <w:t>0,7</w:t>
      </w:r>
    </w:p>
    <w:p w:rsidR="00C02BF3" w:rsidRDefault="00C02BF3" w:rsidP="00C02BF3">
      <w:pPr>
        <w:pStyle w:val="ListParagraph"/>
        <w:numPr>
          <w:ilvl w:val="0"/>
          <w:numId w:val="17"/>
        </w:numPr>
      </w:pPr>
      <w:r>
        <w:t>2,8.5</w:t>
      </w:r>
    </w:p>
    <w:p w:rsidR="00C02BF3" w:rsidRDefault="00C02BF3" w:rsidP="00C02BF3">
      <w:pPr>
        <w:pStyle w:val="ListParagraph"/>
        <w:numPr>
          <w:ilvl w:val="0"/>
          <w:numId w:val="17"/>
        </w:numPr>
      </w:pPr>
      <w:r>
        <w:t>Circular 4,9</w:t>
      </w:r>
    </w:p>
    <w:p w:rsidR="00C02BF3" w:rsidRDefault="00C02BF3" w:rsidP="00C02BF3">
      <w:pPr>
        <w:pStyle w:val="ListParagraph"/>
        <w:numPr>
          <w:ilvl w:val="0"/>
          <w:numId w:val="17"/>
        </w:numPr>
      </w:pPr>
      <w:r>
        <w:t>Circular 6,8</w:t>
      </w:r>
    </w:p>
    <w:p w:rsidR="007E0480" w:rsidRDefault="007E0480" w:rsidP="007E0480"/>
    <w:p w:rsidR="005C0DE1" w:rsidRDefault="005C0DE1" w:rsidP="007E0480"/>
    <w:p w:rsidR="005C0DE1" w:rsidRDefault="005C0DE1" w:rsidP="007E0480"/>
    <w:p w:rsidR="007E0480" w:rsidRDefault="00BD5C05" w:rsidP="007E0480">
      <w:r>
        <w:t xml:space="preserve">s </w:t>
      </w:r>
      <w:proofErr w:type="gramStart"/>
      <w:r>
        <w:t xml:space="preserve">= </w:t>
      </w:r>
      <w:r w:rsidR="00151DE0">
        <w:t xml:space="preserve"> all</w:t>
      </w:r>
      <w:proofErr w:type="gramEnd"/>
      <w:r w:rsidR="00151DE0">
        <w:t xml:space="preserve"> circular</w:t>
      </w:r>
    </w:p>
    <w:p w:rsidR="00ED41B9" w:rsidRDefault="00255431" w:rsidP="00442EB4">
      <w:pPr>
        <w:pStyle w:val="ListParagraph"/>
        <w:numPr>
          <w:ilvl w:val="0"/>
          <w:numId w:val="29"/>
        </w:numPr>
      </w:pPr>
      <w:r>
        <w:lastRenderedPageBreak/>
        <w:t>0,2</w:t>
      </w:r>
      <w:r w:rsidR="00ED41B9">
        <w:t xml:space="preserve"> </w:t>
      </w:r>
    </w:p>
    <w:p w:rsidR="00151DE0" w:rsidRDefault="00151DE0" w:rsidP="00442EB4">
      <w:pPr>
        <w:pStyle w:val="ListParagraph"/>
        <w:numPr>
          <w:ilvl w:val="0"/>
          <w:numId w:val="29"/>
        </w:numPr>
      </w:pPr>
      <w:r>
        <w:t>2.5,0</w:t>
      </w:r>
      <w:r w:rsidR="00ED41B9">
        <w:t xml:space="preserve"> z5</w:t>
      </w:r>
    </w:p>
    <w:p w:rsidR="00151DE0" w:rsidRDefault="00151DE0" w:rsidP="00442EB4">
      <w:pPr>
        <w:pStyle w:val="ListParagraph"/>
        <w:numPr>
          <w:ilvl w:val="0"/>
          <w:numId w:val="29"/>
        </w:numPr>
      </w:pPr>
      <w:r>
        <w:t>5,1</w:t>
      </w:r>
      <w:r w:rsidR="00ED41B9">
        <w:t xml:space="preserve"> z5</w:t>
      </w:r>
      <w:r w:rsidR="00ED41B9">
        <w:tab/>
      </w:r>
    </w:p>
    <w:p w:rsidR="00151DE0" w:rsidRDefault="00ED41B9" w:rsidP="00442EB4">
      <w:pPr>
        <w:pStyle w:val="ListParagraph"/>
        <w:numPr>
          <w:ilvl w:val="0"/>
          <w:numId w:val="29"/>
        </w:numPr>
      </w:pPr>
      <w:r>
        <w:t>5.5,2 z5</w:t>
      </w:r>
    </w:p>
    <w:p w:rsidR="00151DE0" w:rsidRDefault="009442B1" w:rsidP="00442EB4">
      <w:pPr>
        <w:pStyle w:val="ListParagraph"/>
        <w:numPr>
          <w:ilvl w:val="0"/>
          <w:numId w:val="29"/>
        </w:numPr>
      </w:pPr>
      <w:r>
        <w:t>4,4</w:t>
      </w:r>
      <w:r w:rsidR="00ED41B9">
        <w:t xml:space="preserve"> z5</w:t>
      </w:r>
    </w:p>
    <w:p w:rsidR="00151DE0" w:rsidRDefault="00151DE0" w:rsidP="00442EB4">
      <w:pPr>
        <w:pStyle w:val="ListParagraph"/>
        <w:numPr>
          <w:ilvl w:val="0"/>
          <w:numId w:val="29"/>
        </w:numPr>
      </w:pPr>
      <w:r>
        <w:t>Linear 1,6</w:t>
      </w:r>
      <w:r w:rsidR="00ED41B9">
        <w:t xml:space="preserve"> z5</w:t>
      </w:r>
    </w:p>
    <w:p w:rsidR="00151DE0" w:rsidRDefault="00151DE0" w:rsidP="00442EB4">
      <w:pPr>
        <w:pStyle w:val="ListParagraph"/>
        <w:numPr>
          <w:ilvl w:val="0"/>
          <w:numId w:val="29"/>
        </w:numPr>
      </w:pPr>
      <w:r>
        <w:t>0.5, 7.5</w:t>
      </w:r>
      <w:r w:rsidR="00ED41B9">
        <w:t xml:space="preserve"> z5</w:t>
      </w:r>
    </w:p>
    <w:p w:rsidR="00151DE0" w:rsidRDefault="00ED41B9" w:rsidP="00442EB4">
      <w:pPr>
        <w:pStyle w:val="ListParagraph"/>
        <w:numPr>
          <w:ilvl w:val="0"/>
          <w:numId w:val="29"/>
        </w:numPr>
      </w:pPr>
      <w:r>
        <w:t>1</w:t>
      </w:r>
      <w:r w:rsidR="00151DE0">
        <w:t>,9</w:t>
      </w:r>
      <w:r>
        <w:t xml:space="preserve"> z5</w:t>
      </w:r>
    </w:p>
    <w:p w:rsidR="00151DE0" w:rsidRDefault="00ED41B9" w:rsidP="00442EB4">
      <w:pPr>
        <w:pStyle w:val="ListParagraph"/>
        <w:numPr>
          <w:ilvl w:val="0"/>
          <w:numId w:val="29"/>
        </w:numPr>
      </w:pPr>
      <w:r>
        <w:t>4</w:t>
      </w:r>
      <w:r w:rsidR="00151DE0">
        <w:t>,9.5</w:t>
      </w:r>
    </w:p>
    <w:p w:rsidR="00151DE0" w:rsidRDefault="00151DE0" w:rsidP="00442EB4">
      <w:pPr>
        <w:pStyle w:val="ListParagraph"/>
        <w:numPr>
          <w:ilvl w:val="0"/>
          <w:numId w:val="29"/>
        </w:numPr>
      </w:pPr>
      <w:r>
        <w:t>5.5,8</w:t>
      </w:r>
    </w:p>
    <w:p w:rsidR="007E0480" w:rsidRDefault="007E0480" w:rsidP="007E0480">
      <w:r>
        <w:t xml:space="preserve">t = </w:t>
      </w:r>
    </w:p>
    <w:p w:rsidR="007E0480" w:rsidRDefault="007E0480" w:rsidP="007E0480">
      <w:pPr>
        <w:pStyle w:val="ListParagraph"/>
        <w:numPr>
          <w:ilvl w:val="0"/>
          <w:numId w:val="22"/>
        </w:numPr>
      </w:pPr>
      <w:r>
        <w:t>2,12</w:t>
      </w:r>
    </w:p>
    <w:p w:rsidR="007E0480" w:rsidRDefault="007E0480" w:rsidP="007E0480">
      <w:pPr>
        <w:pStyle w:val="ListParagraph"/>
        <w:numPr>
          <w:ilvl w:val="0"/>
          <w:numId w:val="22"/>
        </w:numPr>
      </w:pPr>
      <w:r>
        <w:t>2,2</w:t>
      </w:r>
    </w:p>
    <w:p w:rsidR="007E0480" w:rsidRDefault="007E0480" w:rsidP="007E0480">
      <w:pPr>
        <w:pStyle w:val="ListParagraph"/>
        <w:numPr>
          <w:ilvl w:val="0"/>
          <w:numId w:val="22"/>
        </w:numPr>
      </w:pPr>
      <w:r>
        <w:t>circular3,0.5</w:t>
      </w:r>
    </w:p>
    <w:p w:rsidR="007E0480" w:rsidRDefault="007E0480" w:rsidP="007E0480">
      <w:pPr>
        <w:pStyle w:val="ListParagraph"/>
        <w:numPr>
          <w:ilvl w:val="0"/>
          <w:numId w:val="22"/>
        </w:numPr>
      </w:pPr>
      <w:r>
        <w:t>circular5,1</w:t>
      </w:r>
    </w:p>
    <w:p w:rsidR="009B32AC" w:rsidRDefault="009B32AC" w:rsidP="007E0480">
      <w:pPr>
        <w:pStyle w:val="ListParagraph"/>
        <w:numPr>
          <w:ilvl w:val="0"/>
          <w:numId w:val="22"/>
        </w:numPr>
      </w:pPr>
      <w:r>
        <w:t>5,1,20</w:t>
      </w:r>
    </w:p>
    <w:p w:rsidR="009B32AC" w:rsidRDefault="009B32AC" w:rsidP="007E0480">
      <w:pPr>
        <w:pStyle w:val="ListParagraph"/>
        <w:numPr>
          <w:ilvl w:val="0"/>
          <w:numId w:val="22"/>
        </w:numPr>
      </w:pPr>
      <w:r>
        <w:t>0,9</w:t>
      </w:r>
    </w:p>
    <w:p w:rsidR="009B32AC" w:rsidRDefault="009B32AC" w:rsidP="007E0480">
      <w:pPr>
        <w:pStyle w:val="ListParagraph"/>
        <w:numPr>
          <w:ilvl w:val="0"/>
          <w:numId w:val="22"/>
        </w:numPr>
      </w:pPr>
      <w:r>
        <w:t>5,9</w:t>
      </w:r>
    </w:p>
    <w:p w:rsidR="007E0480" w:rsidRDefault="007E0480" w:rsidP="007E0480">
      <w:r>
        <w:t xml:space="preserve">u = </w:t>
      </w:r>
    </w:p>
    <w:p w:rsidR="007E0480" w:rsidRDefault="007E0480" w:rsidP="007E0480">
      <w:pPr>
        <w:pStyle w:val="ListParagraph"/>
        <w:numPr>
          <w:ilvl w:val="0"/>
          <w:numId w:val="21"/>
        </w:numPr>
      </w:pPr>
      <w:r>
        <w:t>6,9.5</w:t>
      </w:r>
    </w:p>
    <w:p w:rsidR="007E0480" w:rsidRDefault="007E0480" w:rsidP="007E0480">
      <w:pPr>
        <w:pStyle w:val="ListParagraph"/>
        <w:numPr>
          <w:ilvl w:val="0"/>
          <w:numId w:val="21"/>
        </w:numPr>
      </w:pPr>
      <w:r>
        <w:t>6,0</w:t>
      </w:r>
    </w:p>
    <w:p w:rsidR="007E0480" w:rsidRDefault="007E0480" w:rsidP="007E0480">
      <w:pPr>
        <w:pStyle w:val="ListParagraph"/>
        <w:numPr>
          <w:ilvl w:val="0"/>
          <w:numId w:val="21"/>
        </w:numPr>
      </w:pPr>
      <w:r>
        <w:t>6,2</w:t>
      </w:r>
    </w:p>
    <w:p w:rsidR="007E0480" w:rsidRDefault="007E0480" w:rsidP="007E0480">
      <w:pPr>
        <w:pStyle w:val="ListParagraph"/>
        <w:numPr>
          <w:ilvl w:val="0"/>
          <w:numId w:val="21"/>
        </w:numPr>
      </w:pPr>
      <w:r>
        <w:t>4,1</w:t>
      </w:r>
    </w:p>
    <w:p w:rsidR="007E0480" w:rsidRDefault="007E0480" w:rsidP="007E0480">
      <w:pPr>
        <w:pStyle w:val="ListParagraph"/>
        <w:numPr>
          <w:ilvl w:val="0"/>
          <w:numId w:val="21"/>
        </w:numPr>
      </w:pPr>
      <w:r>
        <w:t>Circular2,0.5</w:t>
      </w:r>
    </w:p>
    <w:p w:rsidR="007E0480" w:rsidRDefault="007E0480" w:rsidP="007E0480">
      <w:pPr>
        <w:pStyle w:val="ListParagraph"/>
        <w:numPr>
          <w:ilvl w:val="0"/>
          <w:numId w:val="21"/>
        </w:numPr>
      </w:pPr>
      <w:r>
        <w:t>Circular0,1.5</w:t>
      </w:r>
    </w:p>
    <w:p w:rsidR="007E0480" w:rsidRDefault="007E0480" w:rsidP="007E0480">
      <w:pPr>
        <w:pStyle w:val="ListParagraph"/>
        <w:numPr>
          <w:ilvl w:val="0"/>
          <w:numId w:val="21"/>
        </w:numPr>
      </w:pPr>
      <w:r>
        <w:t>6,9.5</w:t>
      </w:r>
    </w:p>
    <w:p w:rsidR="007E0480" w:rsidRDefault="00BD129B" w:rsidP="00C02BF3">
      <w:r>
        <w:t xml:space="preserve">v </w:t>
      </w:r>
      <w:r w:rsidR="005C0DE1">
        <w:t xml:space="preserve">= </w:t>
      </w:r>
    </w:p>
    <w:p w:rsidR="00BD129B" w:rsidRDefault="00BD129B" w:rsidP="00BD129B">
      <w:pPr>
        <w:pStyle w:val="ListParagraph"/>
        <w:numPr>
          <w:ilvl w:val="0"/>
          <w:numId w:val="23"/>
        </w:numPr>
      </w:pPr>
      <w:r>
        <w:t>0,9</w:t>
      </w:r>
    </w:p>
    <w:p w:rsidR="00BD129B" w:rsidRDefault="00BD129B" w:rsidP="00BD129B">
      <w:pPr>
        <w:pStyle w:val="ListParagraph"/>
        <w:numPr>
          <w:ilvl w:val="0"/>
          <w:numId w:val="23"/>
        </w:numPr>
      </w:pPr>
      <w:r>
        <w:t>4,0</w:t>
      </w:r>
    </w:p>
    <w:p w:rsidR="00BD129B" w:rsidRDefault="00BD129B" w:rsidP="00BD129B">
      <w:pPr>
        <w:pStyle w:val="ListParagraph"/>
        <w:numPr>
          <w:ilvl w:val="0"/>
          <w:numId w:val="23"/>
        </w:numPr>
      </w:pPr>
      <w:r>
        <w:t>8,9</w:t>
      </w:r>
    </w:p>
    <w:p w:rsidR="00BD129B" w:rsidRDefault="00BD129B" w:rsidP="00BD129B">
      <w:r>
        <w:t xml:space="preserve">w = </w:t>
      </w:r>
    </w:p>
    <w:p w:rsidR="00BD129B" w:rsidRDefault="00BD129B" w:rsidP="00BD129B">
      <w:pPr>
        <w:pStyle w:val="ListParagraph"/>
        <w:numPr>
          <w:ilvl w:val="0"/>
          <w:numId w:val="24"/>
        </w:numPr>
      </w:pPr>
      <w:r>
        <w:t>0,9</w:t>
      </w:r>
    </w:p>
    <w:p w:rsidR="00BD129B" w:rsidRDefault="00BD129B" w:rsidP="00BD129B">
      <w:pPr>
        <w:pStyle w:val="ListParagraph"/>
        <w:numPr>
          <w:ilvl w:val="0"/>
          <w:numId w:val="24"/>
        </w:numPr>
      </w:pPr>
      <w:r>
        <w:t>4,0</w:t>
      </w:r>
    </w:p>
    <w:p w:rsidR="00BD129B" w:rsidRDefault="00BD129B" w:rsidP="00BD129B">
      <w:pPr>
        <w:pStyle w:val="ListParagraph"/>
        <w:numPr>
          <w:ilvl w:val="0"/>
          <w:numId w:val="24"/>
        </w:numPr>
      </w:pPr>
      <w:r>
        <w:t>8,9</w:t>
      </w:r>
    </w:p>
    <w:p w:rsidR="00BD129B" w:rsidRDefault="00BD129B" w:rsidP="00BD129B">
      <w:pPr>
        <w:pStyle w:val="ListParagraph"/>
        <w:numPr>
          <w:ilvl w:val="0"/>
          <w:numId w:val="24"/>
        </w:numPr>
      </w:pPr>
      <w:r>
        <w:t>12,0</w:t>
      </w:r>
    </w:p>
    <w:p w:rsidR="00BD129B" w:rsidRDefault="00BD129B" w:rsidP="00BD129B">
      <w:pPr>
        <w:pStyle w:val="ListParagraph"/>
        <w:numPr>
          <w:ilvl w:val="0"/>
          <w:numId w:val="24"/>
        </w:numPr>
      </w:pPr>
      <w:r>
        <w:t>16,9</w:t>
      </w:r>
    </w:p>
    <w:p w:rsidR="00BD129B" w:rsidRDefault="00BD129B" w:rsidP="00BD129B">
      <w:r>
        <w:t>x =</w:t>
      </w:r>
    </w:p>
    <w:p w:rsidR="007E0480" w:rsidRDefault="00BD129B" w:rsidP="00BD129B">
      <w:pPr>
        <w:pStyle w:val="ListParagraph"/>
        <w:numPr>
          <w:ilvl w:val="0"/>
          <w:numId w:val="25"/>
        </w:numPr>
      </w:pPr>
      <w:r>
        <w:t>0,0</w:t>
      </w:r>
    </w:p>
    <w:p w:rsidR="00BD129B" w:rsidRDefault="00BD129B" w:rsidP="00BD129B">
      <w:pPr>
        <w:pStyle w:val="ListParagraph"/>
        <w:numPr>
          <w:ilvl w:val="0"/>
          <w:numId w:val="25"/>
        </w:numPr>
      </w:pPr>
      <w:r>
        <w:t>6,9</w:t>
      </w:r>
    </w:p>
    <w:p w:rsidR="00BD129B" w:rsidRDefault="00BD129B" w:rsidP="00BD129B">
      <w:pPr>
        <w:pStyle w:val="ListParagraph"/>
        <w:numPr>
          <w:ilvl w:val="0"/>
          <w:numId w:val="25"/>
        </w:numPr>
      </w:pPr>
      <w:r>
        <w:t>6,9,20</w:t>
      </w:r>
    </w:p>
    <w:p w:rsidR="00BD129B" w:rsidRDefault="00BD129B" w:rsidP="00BD129B">
      <w:pPr>
        <w:pStyle w:val="ListParagraph"/>
        <w:numPr>
          <w:ilvl w:val="0"/>
          <w:numId w:val="25"/>
        </w:numPr>
      </w:pPr>
      <w:r>
        <w:t>0,9,20</w:t>
      </w:r>
    </w:p>
    <w:p w:rsidR="00BD129B" w:rsidRDefault="00BD129B" w:rsidP="00BD129B">
      <w:pPr>
        <w:pStyle w:val="ListParagraph"/>
        <w:numPr>
          <w:ilvl w:val="0"/>
          <w:numId w:val="25"/>
        </w:numPr>
      </w:pPr>
      <w:r>
        <w:t>0,9</w:t>
      </w:r>
    </w:p>
    <w:p w:rsidR="00BD129B" w:rsidRDefault="00BD129B" w:rsidP="00BD129B">
      <w:pPr>
        <w:pStyle w:val="ListParagraph"/>
        <w:numPr>
          <w:ilvl w:val="0"/>
          <w:numId w:val="25"/>
        </w:numPr>
      </w:pPr>
      <w:r>
        <w:lastRenderedPageBreak/>
        <w:t>6,0</w:t>
      </w:r>
    </w:p>
    <w:p w:rsidR="00BD129B" w:rsidRDefault="00BD129B" w:rsidP="00BD129B">
      <w:r>
        <w:t xml:space="preserve">y = </w:t>
      </w:r>
    </w:p>
    <w:p w:rsidR="00BD129B" w:rsidRDefault="00BD129B" w:rsidP="00BD129B">
      <w:pPr>
        <w:pStyle w:val="ListParagraph"/>
        <w:numPr>
          <w:ilvl w:val="0"/>
          <w:numId w:val="26"/>
        </w:numPr>
      </w:pPr>
      <w:r>
        <w:t>6,9</w:t>
      </w:r>
    </w:p>
    <w:p w:rsidR="00BD129B" w:rsidRDefault="00BD129B" w:rsidP="00BD129B">
      <w:pPr>
        <w:pStyle w:val="ListParagraph"/>
        <w:numPr>
          <w:ilvl w:val="0"/>
          <w:numId w:val="26"/>
        </w:numPr>
      </w:pPr>
      <w:r>
        <w:t>2.5,-3</w:t>
      </w:r>
    </w:p>
    <w:p w:rsidR="00BD129B" w:rsidRDefault="00BD129B" w:rsidP="00BD129B">
      <w:pPr>
        <w:pStyle w:val="ListParagraph"/>
        <w:numPr>
          <w:ilvl w:val="0"/>
          <w:numId w:val="26"/>
        </w:numPr>
      </w:pPr>
      <w:r>
        <w:t>3,0</w:t>
      </w:r>
    </w:p>
    <w:p w:rsidR="00BD129B" w:rsidRDefault="00BD129B" w:rsidP="00BD129B">
      <w:pPr>
        <w:pStyle w:val="ListParagraph"/>
        <w:numPr>
          <w:ilvl w:val="0"/>
          <w:numId w:val="26"/>
        </w:numPr>
      </w:pPr>
      <w:r>
        <w:t>0,9</w:t>
      </w:r>
    </w:p>
    <w:p w:rsidR="00BD129B" w:rsidRDefault="00BD129B" w:rsidP="00BD129B"/>
    <w:p w:rsidR="00BD129B" w:rsidRDefault="00BD129B" w:rsidP="00BD129B">
      <w:r>
        <w:t>z =</w:t>
      </w:r>
    </w:p>
    <w:p w:rsidR="00BD129B" w:rsidRDefault="00BD129B" w:rsidP="00BD129B">
      <w:pPr>
        <w:pStyle w:val="ListParagraph"/>
        <w:numPr>
          <w:ilvl w:val="0"/>
          <w:numId w:val="28"/>
        </w:numPr>
      </w:pPr>
      <w:r>
        <w:t>0,9</w:t>
      </w:r>
    </w:p>
    <w:p w:rsidR="00BD129B" w:rsidRDefault="00BD129B" w:rsidP="00BD129B">
      <w:pPr>
        <w:pStyle w:val="ListParagraph"/>
        <w:numPr>
          <w:ilvl w:val="0"/>
          <w:numId w:val="28"/>
        </w:numPr>
      </w:pPr>
      <w:r>
        <w:t>5.5,9</w:t>
      </w:r>
    </w:p>
    <w:p w:rsidR="00BD129B" w:rsidRDefault="00BD129B" w:rsidP="00BD129B">
      <w:pPr>
        <w:pStyle w:val="ListParagraph"/>
        <w:numPr>
          <w:ilvl w:val="0"/>
          <w:numId w:val="28"/>
        </w:numPr>
      </w:pPr>
      <w:r>
        <w:t>0,0</w:t>
      </w:r>
    </w:p>
    <w:p w:rsidR="00BD129B" w:rsidRDefault="00BD129B" w:rsidP="00BD129B">
      <w:pPr>
        <w:pStyle w:val="ListParagraph"/>
        <w:numPr>
          <w:ilvl w:val="0"/>
          <w:numId w:val="28"/>
        </w:numPr>
      </w:pPr>
      <w:r>
        <w:t>6,0</w:t>
      </w:r>
    </w:p>
    <w:p w:rsidR="00BD129B" w:rsidRDefault="00030049" w:rsidP="00030049">
      <w:r>
        <w:t xml:space="preserve">Dash = </w:t>
      </w:r>
    </w:p>
    <w:p w:rsidR="00030049" w:rsidRDefault="00030049" w:rsidP="00030049">
      <w:pPr>
        <w:pStyle w:val="ListParagraph"/>
        <w:numPr>
          <w:ilvl w:val="0"/>
          <w:numId w:val="32"/>
        </w:numPr>
      </w:pPr>
      <w:r>
        <w:t>0,5</w:t>
      </w:r>
    </w:p>
    <w:p w:rsidR="00030049" w:rsidRDefault="00030049" w:rsidP="00030049">
      <w:pPr>
        <w:pStyle w:val="ListParagraph"/>
        <w:numPr>
          <w:ilvl w:val="0"/>
          <w:numId w:val="32"/>
        </w:numPr>
      </w:pPr>
      <w:r>
        <w:t>4.5,5</w:t>
      </w:r>
    </w:p>
    <w:p w:rsidR="00030049" w:rsidRDefault="00030049" w:rsidP="00030049">
      <w:proofErr w:type="gramStart"/>
      <w:r>
        <w:t>dot</w:t>
      </w:r>
      <w:proofErr w:type="gramEnd"/>
      <w:r>
        <w:t xml:space="preserve"> = all circular</w:t>
      </w:r>
    </w:p>
    <w:p w:rsidR="00030049" w:rsidRDefault="00030049" w:rsidP="00030049">
      <w:pPr>
        <w:pStyle w:val="ListParagraph"/>
        <w:numPr>
          <w:ilvl w:val="0"/>
          <w:numId w:val="33"/>
        </w:numPr>
      </w:pPr>
      <w:r>
        <w:t>0,0.75</w:t>
      </w:r>
    </w:p>
    <w:p w:rsidR="00030049" w:rsidRDefault="00030049" w:rsidP="00030049">
      <w:pPr>
        <w:pStyle w:val="ListParagraph"/>
        <w:numPr>
          <w:ilvl w:val="0"/>
          <w:numId w:val="33"/>
        </w:numPr>
      </w:pPr>
      <w:r>
        <w:t>0.75,1.5</w:t>
      </w:r>
    </w:p>
    <w:p w:rsidR="00030049" w:rsidRDefault="00030049" w:rsidP="00030049">
      <w:pPr>
        <w:pStyle w:val="ListParagraph"/>
        <w:numPr>
          <w:ilvl w:val="0"/>
          <w:numId w:val="33"/>
        </w:numPr>
      </w:pPr>
      <w:r>
        <w:t>1.5,.75</w:t>
      </w:r>
    </w:p>
    <w:p w:rsidR="00030049" w:rsidRDefault="00030049" w:rsidP="00030049">
      <w:pPr>
        <w:pStyle w:val="ListParagraph"/>
        <w:numPr>
          <w:ilvl w:val="0"/>
          <w:numId w:val="33"/>
        </w:numPr>
      </w:pPr>
      <w:r>
        <w:t>.75,0</w:t>
      </w:r>
    </w:p>
    <w:p w:rsidR="00030049" w:rsidRDefault="00030049" w:rsidP="00030049">
      <w:pPr>
        <w:pStyle w:val="ListParagraph"/>
        <w:numPr>
          <w:ilvl w:val="0"/>
          <w:numId w:val="33"/>
        </w:numPr>
      </w:pPr>
      <w:r>
        <w:t>0,0.75</w:t>
      </w:r>
    </w:p>
    <w:p w:rsidR="00030049" w:rsidRDefault="00030049" w:rsidP="00030049">
      <w:r>
        <w:t xml:space="preserve">? = </w:t>
      </w:r>
    </w:p>
    <w:p w:rsidR="00030049" w:rsidRDefault="00030049" w:rsidP="00030049">
      <w:pPr>
        <w:pStyle w:val="ListParagraph"/>
        <w:numPr>
          <w:ilvl w:val="0"/>
          <w:numId w:val="34"/>
        </w:numPr>
      </w:pPr>
      <w:r>
        <w:t>0,12 circular</w:t>
      </w:r>
    </w:p>
    <w:p w:rsidR="00030049" w:rsidRDefault="00030049" w:rsidP="00030049">
      <w:pPr>
        <w:pStyle w:val="ListParagraph"/>
        <w:numPr>
          <w:ilvl w:val="0"/>
          <w:numId w:val="34"/>
        </w:numPr>
      </w:pPr>
      <w:r>
        <w:t>3,13 circular</w:t>
      </w:r>
    </w:p>
    <w:p w:rsidR="00030049" w:rsidRDefault="00030049" w:rsidP="00030049">
      <w:pPr>
        <w:pStyle w:val="ListParagraph"/>
        <w:numPr>
          <w:ilvl w:val="0"/>
          <w:numId w:val="34"/>
        </w:numPr>
      </w:pPr>
      <w:r>
        <w:t>6,10circular</w:t>
      </w:r>
    </w:p>
    <w:p w:rsidR="00030049" w:rsidRDefault="00030049" w:rsidP="00030049">
      <w:pPr>
        <w:pStyle w:val="ListParagraph"/>
        <w:numPr>
          <w:ilvl w:val="0"/>
          <w:numId w:val="34"/>
        </w:numPr>
      </w:pPr>
      <w:r>
        <w:t>5,7circular</w:t>
      </w:r>
    </w:p>
    <w:p w:rsidR="00030049" w:rsidRDefault="00030049" w:rsidP="00030049">
      <w:pPr>
        <w:pStyle w:val="ListParagraph"/>
        <w:numPr>
          <w:ilvl w:val="0"/>
          <w:numId w:val="34"/>
        </w:numPr>
      </w:pPr>
      <w:r>
        <w:t>2.5,6.5circular</w:t>
      </w:r>
    </w:p>
    <w:p w:rsidR="00030049" w:rsidRDefault="00030049" w:rsidP="00030049">
      <w:pPr>
        <w:pStyle w:val="ListParagraph"/>
        <w:numPr>
          <w:ilvl w:val="0"/>
          <w:numId w:val="34"/>
        </w:numPr>
      </w:pPr>
      <w:r>
        <w:t>2.5,3</w:t>
      </w:r>
    </w:p>
    <w:p w:rsidR="00030049" w:rsidRDefault="00030049" w:rsidP="00030049">
      <w:pPr>
        <w:pStyle w:val="ListParagraph"/>
        <w:numPr>
          <w:ilvl w:val="0"/>
          <w:numId w:val="34"/>
        </w:numPr>
      </w:pPr>
      <w:r>
        <w:t>2.5,3,20</w:t>
      </w:r>
    </w:p>
    <w:p w:rsidR="00030049" w:rsidRDefault="00030049" w:rsidP="00030049">
      <w:pPr>
        <w:pStyle w:val="ListParagraph"/>
        <w:numPr>
          <w:ilvl w:val="0"/>
          <w:numId w:val="34"/>
        </w:numPr>
      </w:pPr>
      <w:r>
        <w:t>1.75,0.75,20</w:t>
      </w:r>
    </w:p>
    <w:p w:rsidR="00030049" w:rsidRDefault="00030049" w:rsidP="00030049">
      <w:pPr>
        <w:pStyle w:val="ListParagraph"/>
        <w:numPr>
          <w:ilvl w:val="0"/>
          <w:numId w:val="34"/>
        </w:numPr>
      </w:pPr>
      <w:r>
        <w:t>1.75,0.75</w:t>
      </w:r>
    </w:p>
    <w:p w:rsidR="00030049" w:rsidRDefault="00030049" w:rsidP="00030049">
      <w:pPr>
        <w:pStyle w:val="ListParagraph"/>
        <w:numPr>
          <w:ilvl w:val="0"/>
          <w:numId w:val="34"/>
        </w:numPr>
      </w:pPr>
      <w:r>
        <w:t>2.5,1.5</w:t>
      </w:r>
    </w:p>
    <w:p w:rsidR="00030049" w:rsidRDefault="00030049" w:rsidP="00030049">
      <w:pPr>
        <w:pStyle w:val="ListParagraph"/>
        <w:numPr>
          <w:ilvl w:val="0"/>
          <w:numId w:val="34"/>
        </w:numPr>
      </w:pPr>
      <w:r>
        <w:t>3.25,.75</w:t>
      </w:r>
    </w:p>
    <w:p w:rsidR="00030049" w:rsidRDefault="00030049" w:rsidP="00030049">
      <w:pPr>
        <w:pStyle w:val="ListParagraph"/>
        <w:numPr>
          <w:ilvl w:val="0"/>
          <w:numId w:val="34"/>
        </w:numPr>
      </w:pPr>
      <w:r>
        <w:t>2.5,0</w:t>
      </w:r>
    </w:p>
    <w:p w:rsidR="00030049" w:rsidRDefault="00030049" w:rsidP="00030049">
      <w:pPr>
        <w:pStyle w:val="ListParagraph"/>
        <w:numPr>
          <w:ilvl w:val="0"/>
          <w:numId w:val="34"/>
        </w:numPr>
      </w:pPr>
      <w:r>
        <w:t>1.75,0.75</w:t>
      </w:r>
    </w:p>
    <w:p w:rsidR="00030049" w:rsidRDefault="00030049" w:rsidP="00030049"/>
    <w:p w:rsidR="007E0480" w:rsidRDefault="007E0480" w:rsidP="00C02BF3"/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>PRO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a()</w:t>
      </w:r>
      <w:proofErr w:type="gramEnd"/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  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Move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1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,v50,fine,MyNewTool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>\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WObj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:=A3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  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Move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2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,a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>_3,v50,fine,MyNewTool\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WObj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:=A3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ab/>
        <w:t xml:space="preserve">   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Move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4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,a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>_5,v50,fine,MyNewTool\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WObj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:=A3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  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Move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6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,v50,fine,MyNewTool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>\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WObj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:=A3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  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Move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7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,v50,fine,MyNewTool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>\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WObj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:=A3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  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Move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8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,a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>_9,v50,fine,MyNewTool\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WObj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:=A3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  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MoveC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10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,a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>_11,v50,z5,MyNewTool\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WObj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:=A3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  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Move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12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,v50,fine,MyNewTool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>\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WObj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>:=A3;</w:t>
      </w:r>
    </w:p>
    <w:p w:rsidR="00F53063" w:rsidRDefault="00F53063" w:rsidP="00F53063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>ENDPROC</w:t>
      </w:r>
    </w:p>
    <w:p w:rsidR="00F53063" w:rsidRDefault="00F53063" w:rsidP="00F53063">
      <w:pPr>
        <w:rPr>
          <w:rFonts w:ascii="Times New Roman" w:hAnsi="Times New Roman" w:cs="Times New Roman"/>
          <w:color w:val="0000FF"/>
          <w:sz w:val="24"/>
          <w:szCs w:val="24"/>
        </w:rPr>
      </w:pP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>CON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robtarge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1:=[[10.5,18,0],[0,1,0,0],[0,0,0,0],[9E+09,9E+09,9E+09,9E+09,9E+09,9E+09]]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>CON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robtarge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2:=[[13.5,19,0],[0,1,0,0],[0,0,0,0],[9E+09,9E+09,9E+09,9E+09,9E+09,9E+09]]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>CON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robtarge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3:=[[16,18,0],[0,1,0,0],[0,0,0,0],[9E+09,9E+09,9E+09,9E+09,9E+09,9E+09]]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>CON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robtarge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4:=[[16.35,17,0],[0,1,0,0],[0,0,0,0],[9E+09,9E+09,9E+09,9E+09,9E+09,9E+09]]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>CON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robtarge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5:=[[16.5,16,0],[0,1,0,0],[0,0,0,0],[9E+09,9E+09,9E+09,9E+09,9E+09,9E+09]]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>CON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robtarge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6:=[[16.5,10,0],[0,1,0,0],[0,0,0,0],[9E+09,9E+09,9E+09,9E+09,9E+09,9E+09]]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>CON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robtarge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7:=[[16.5,11.3,0],[0,1,0,0],[0,0,0,0],[9E+09,9E+09,9E+09,9E+09,9E+09,9E+09]]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>CON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robtarge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8:=[[13.5,10,0],[0,1,0,0],[0,0,0,0],[9E+09,9E+09,9E+09,9E+09,9E+09,9E+09]]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>CON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robtarge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9:=[[10,12.5,0],[0,1,0,0],[0,0,0,0],[9E+09,9E+09,9E+09,9E+09,9E+09,9E+09]]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>CON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robtarge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10:=[[11,14.5,0],[0,1,0,0],[0,0,0,0],[9E+09,9E+09,9E+09,9E+09,9E+09,9E+09]];</w:t>
      </w:r>
    </w:p>
    <w:p w:rsidR="00F53063" w:rsidRDefault="00F53063" w:rsidP="00F530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>CON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robtarge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11:=[[13,15,0],[0,1,0,0],[0,0,0,0],[9E+09,9E+09,9E+09,9E+09,9E+09,9E+09]];</w:t>
      </w:r>
    </w:p>
    <w:p w:rsidR="00F53063" w:rsidRDefault="00F53063" w:rsidP="00F53063"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>CONS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robtarge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a_12:=[[16.5,15,0],[0,1,0,0],[0,0,0,0],[9E+09,9E+09,9E+09,9E+09,9E+09,9E+09]];</w:t>
      </w:r>
    </w:p>
    <w:sectPr w:rsidR="00F530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B2E64"/>
    <w:multiLevelType w:val="hybridMultilevel"/>
    <w:tmpl w:val="46D48A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F4ABA"/>
    <w:multiLevelType w:val="hybridMultilevel"/>
    <w:tmpl w:val="A9746C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FB6DAA"/>
    <w:multiLevelType w:val="hybridMultilevel"/>
    <w:tmpl w:val="46D48A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8199F"/>
    <w:multiLevelType w:val="hybridMultilevel"/>
    <w:tmpl w:val="8ADEF7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F6E63"/>
    <w:multiLevelType w:val="hybridMultilevel"/>
    <w:tmpl w:val="7FA41F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F4B9B"/>
    <w:multiLevelType w:val="hybridMultilevel"/>
    <w:tmpl w:val="860A95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A31BA2"/>
    <w:multiLevelType w:val="hybridMultilevel"/>
    <w:tmpl w:val="F06272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56614E"/>
    <w:multiLevelType w:val="hybridMultilevel"/>
    <w:tmpl w:val="0AD6116A"/>
    <w:lvl w:ilvl="0" w:tplc="2AAC4B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4965A4"/>
    <w:multiLevelType w:val="hybridMultilevel"/>
    <w:tmpl w:val="2D0A5D5E"/>
    <w:lvl w:ilvl="0" w:tplc="C6C61ECE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30" w:hanging="360"/>
      </w:pPr>
    </w:lvl>
    <w:lvl w:ilvl="2" w:tplc="0809001B" w:tentative="1">
      <w:start w:val="1"/>
      <w:numFmt w:val="lowerRoman"/>
      <w:lvlText w:val="%3."/>
      <w:lvlJc w:val="right"/>
      <w:pPr>
        <w:ind w:left="1850" w:hanging="180"/>
      </w:pPr>
    </w:lvl>
    <w:lvl w:ilvl="3" w:tplc="0809000F" w:tentative="1">
      <w:start w:val="1"/>
      <w:numFmt w:val="decimal"/>
      <w:lvlText w:val="%4."/>
      <w:lvlJc w:val="left"/>
      <w:pPr>
        <w:ind w:left="2570" w:hanging="360"/>
      </w:pPr>
    </w:lvl>
    <w:lvl w:ilvl="4" w:tplc="08090019" w:tentative="1">
      <w:start w:val="1"/>
      <w:numFmt w:val="lowerLetter"/>
      <w:lvlText w:val="%5."/>
      <w:lvlJc w:val="left"/>
      <w:pPr>
        <w:ind w:left="3290" w:hanging="360"/>
      </w:pPr>
    </w:lvl>
    <w:lvl w:ilvl="5" w:tplc="0809001B" w:tentative="1">
      <w:start w:val="1"/>
      <w:numFmt w:val="lowerRoman"/>
      <w:lvlText w:val="%6."/>
      <w:lvlJc w:val="right"/>
      <w:pPr>
        <w:ind w:left="4010" w:hanging="180"/>
      </w:pPr>
    </w:lvl>
    <w:lvl w:ilvl="6" w:tplc="0809000F" w:tentative="1">
      <w:start w:val="1"/>
      <w:numFmt w:val="decimal"/>
      <w:lvlText w:val="%7."/>
      <w:lvlJc w:val="left"/>
      <w:pPr>
        <w:ind w:left="4730" w:hanging="360"/>
      </w:pPr>
    </w:lvl>
    <w:lvl w:ilvl="7" w:tplc="08090019" w:tentative="1">
      <w:start w:val="1"/>
      <w:numFmt w:val="lowerLetter"/>
      <w:lvlText w:val="%8."/>
      <w:lvlJc w:val="left"/>
      <w:pPr>
        <w:ind w:left="5450" w:hanging="360"/>
      </w:pPr>
    </w:lvl>
    <w:lvl w:ilvl="8" w:tplc="08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9" w15:restartNumberingAfterBreak="0">
    <w:nsid w:val="12D22D1C"/>
    <w:multiLevelType w:val="hybridMultilevel"/>
    <w:tmpl w:val="FBC2EE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7F183B"/>
    <w:multiLevelType w:val="hybridMultilevel"/>
    <w:tmpl w:val="F06272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166441"/>
    <w:multiLevelType w:val="hybridMultilevel"/>
    <w:tmpl w:val="2084AD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A145E0"/>
    <w:multiLevelType w:val="hybridMultilevel"/>
    <w:tmpl w:val="6A247C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6E0527"/>
    <w:multiLevelType w:val="hybridMultilevel"/>
    <w:tmpl w:val="D6F2A2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B17043"/>
    <w:multiLevelType w:val="hybridMultilevel"/>
    <w:tmpl w:val="722458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1572D3"/>
    <w:multiLevelType w:val="hybridMultilevel"/>
    <w:tmpl w:val="442A94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25BAD"/>
    <w:multiLevelType w:val="hybridMultilevel"/>
    <w:tmpl w:val="C46CDD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B00926"/>
    <w:multiLevelType w:val="hybridMultilevel"/>
    <w:tmpl w:val="0BCE1A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352D5"/>
    <w:multiLevelType w:val="hybridMultilevel"/>
    <w:tmpl w:val="567C3F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B61AD6"/>
    <w:multiLevelType w:val="hybridMultilevel"/>
    <w:tmpl w:val="688C59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E57DB1"/>
    <w:multiLevelType w:val="hybridMultilevel"/>
    <w:tmpl w:val="46D48A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3E4455"/>
    <w:multiLevelType w:val="hybridMultilevel"/>
    <w:tmpl w:val="BBA670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3D246F"/>
    <w:multiLevelType w:val="hybridMultilevel"/>
    <w:tmpl w:val="8850DEA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CC365F"/>
    <w:multiLevelType w:val="hybridMultilevel"/>
    <w:tmpl w:val="471C50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F80213"/>
    <w:multiLevelType w:val="hybridMultilevel"/>
    <w:tmpl w:val="58004B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3F2897"/>
    <w:multiLevelType w:val="hybridMultilevel"/>
    <w:tmpl w:val="C5A27BC4"/>
    <w:lvl w:ilvl="0" w:tplc="90BC28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D46CC"/>
    <w:multiLevelType w:val="hybridMultilevel"/>
    <w:tmpl w:val="134C92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E57AD5"/>
    <w:multiLevelType w:val="hybridMultilevel"/>
    <w:tmpl w:val="34A896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202A62"/>
    <w:multiLevelType w:val="hybridMultilevel"/>
    <w:tmpl w:val="B1301D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B43104"/>
    <w:multiLevelType w:val="hybridMultilevel"/>
    <w:tmpl w:val="4546F7D4"/>
    <w:lvl w:ilvl="0" w:tplc="1A5A752A">
      <w:start w:val="1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90" w:hanging="360"/>
      </w:pPr>
    </w:lvl>
    <w:lvl w:ilvl="2" w:tplc="0809001B" w:tentative="1">
      <w:start w:val="1"/>
      <w:numFmt w:val="lowerRoman"/>
      <w:lvlText w:val="%3."/>
      <w:lvlJc w:val="right"/>
      <w:pPr>
        <w:ind w:left="2210" w:hanging="180"/>
      </w:pPr>
    </w:lvl>
    <w:lvl w:ilvl="3" w:tplc="0809000F" w:tentative="1">
      <w:start w:val="1"/>
      <w:numFmt w:val="decimal"/>
      <w:lvlText w:val="%4."/>
      <w:lvlJc w:val="left"/>
      <w:pPr>
        <w:ind w:left="2930" w:hanging="360"/>
      </w:pPr>
    </w:lvl>
    <w:lvl w:ilvl="4" w:tplc="08090019" w:tentative="1">
      <w:start w:val="1"/>
      <w:numFmt w:val="lowerLetter"/>
      <w:lvlText w:val="%5."/>
      <w:lvlJc w:val="left"/>
      <w:pPr>
        <w:ind w:left="3650" w:hanging="360"/>
      </w:pPr>
    </w:lvl>
    <w:lvl w:ilvl="5" w:tplc="0809001B" w:tentative="1">
      <w:start w:val="1"/>
      <w:numFmt w:val="lowerRoman"/>
      <w:lvlText w:val="%6."/>
      <w:lvlJc w:val="right"/>
      <w:pPr>
        <w:ind w:left="4370" w:hanging="180"/>
      </w:pPr>
    </w:lvl>
    <w:lvl w:ilvl="6" w:tplc="0809000F" w:tentative="1">
      <w:start w:val="1"/>
      <w:numFmt w:val="decimal"/>
      <w:lvlText w:val="%7."/>
      <w:lvlJc w:val="left"/>
      <w:pPr>
        <w:ind w:left="5090" w:hanging="360"/>
      </w:pPr>
    </w:lvl>
    <w:lvl w:ilvl="7" w:tplc="08090019" w:tentative="1">
      <w:start w:val="1"/>
      <w:numFmt w:val="lowerLetter"/>
      <w:lvlText w:val="%8."/>
      <w:lvlJc w:val="left"/>
      <w:pPr>
        <w:ind w:left="5810" w:hanging="360"/>
      </w:pPr>
    </w:lvl>
    <w:lvl w:ilvl="8" w:tplc="08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0" w15:restartNumberingAfterBreak="0">
    <w:nsid w:val="797022A7"/>
    <w:multiLevelType w:val="hybridMultilevel"/>
    <w:tmpl w:val="F7A880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B12277"/>
    <w:multiLevelType w:val="hybridMultilevel"/>
    <w:tmpl w:val="8D0699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02523E"/>
    <w:multiLevelType w:val="hybridMultilevel"/>
    <w:tmpl w:val="8EE8F3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2D4B3A"/>
    <w:multiLevelType w:val="hybridMultilevel"/>
    <w:tmpl w:val="50FAE8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1"/>
  </w:num>
  <w:num w:numId="3">
    <w:abstractNumId w:val="30"/>
  </w:num>
  <w:num w:numId="4">
    <w:abstractNumId w:val="9"/>
  </w:num>
  <w:num w:numId="5">
    <w:abstractNumId w:val="22"/>
  </w:num>
  <w:num w:numId="6">
    <w:abstractNumId w:val="18"/>
  </w:num>
  <w:num w:numId="7">
    <w:abstractNumId w:val="26"/>
  </w:num>
  <w:num w:numId="8">
    <w:abstractNumId w:val="32"/>
  </w:num>
  <w:num w:numId="9">
    <w:abstractNumId w:val="10"/>
  </w:num>
  <w:num w:numId="10">
    <w:abstractNumId w:val="6"/>
  </w:num>
  <w:num w:numId="11">
    <w:abstractNumId w:val="15"/>
  </w:num>
  <w:num w:numId="12">
    <w:abstractNumId w:val="16"/>
  </w:num>
  <w:num w:numId="13">
    <w:abstractNumId w:val="0"/>
  </w:num>
  <w:num w:numId="14">
    <w:abstractNumId w:val="5"/>
  </w:num>
  <w:num w:numId="15">
    <w:abstractNumId w:val="20"/>
  </w:num>
  <w:num w:numId="16">
    <w:abstractNumId w:val="21"/>
  </w:num>
  <w:num w:numId="17">
    <w:abstractNumId w:val="2"/>
  </w:num>
  <w:num w:numId="18">
    <w:abstractNumId w:val="14"/>
  </w:num>
  <w:num w:numId="19">
    <w:abstractNumId w:val="4"/>
  </w:num>
  <w:num w:numId="20">
    <w:abstractNumId w:val="3"/>
  </w:num>
  <w:num w:numId="21">
    <w:abstractNumId w:val="28"/>
  </w:num>
  <w:num w:numId="22">
    <w:abstractNumId w:val="12"/>
  </w:num>
  <w:num w:numId="23">
    <w:abstractNumId w:val="1"/>
  </w:num>
  <w:num w:numId="24">
    <w:abstractNumId w:val="17"/>
  </w:num>
  <w:num w:numId="25">
    <w:abstractNumId w:val="13"/>
  </w:num>
  <w:num w:numId="26">
    <w:abstractNumId w:val="27"/>
  </w:num>
  <w:num w:numId="27">
    <w:abstractNumId w:val="8"/>
  </w:num>
  <w:num w:numId="28">
    <w:abstractNumId w:val="29"/>
  </w:num>
  <w:num w:numId="29">
    <w:abstractNumId w:val="31"/>
  </w:num>
  <w:num w:numId="30">
    <w:abstractNumId w:val="7"/>
  </w:num>
  <w:num w:numId="31">
    <w:abstractNumId w:val="25"/>
  </w:num>
  <w:num w:numId="32">
    <w:abstractNumId w:val="33"/>
  </w:num>
  <w:num w:numId="33">
    <w:abstractNumId w:val="24"/>
  </w:num>
  <w:num w:numId="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szA3tzAyNjU1MzJU0lEKTi0uzszPAykwrwUA4L52KCwAAAA="/>
  </w:docVars>
  <w:rsids>
    <w:rsidRoot w:val="00C96887"/>
    <w:rsid w:val="00030049"/>
    <w:rsid w:val="00041E43"/>
    <w:rsid w:val="0007009F"/>
    <w:rsid w:val="00072108"/>
    <w:rsid w:val="00092E07"/>
    <w:rsid w:val="000A33DC"/>
    <w:rsid w:val="000D654F"/>
    <w:rsid w:val="000E4B93"/>
    <w:rsid w:val="00122E2C"/>
    <w:rsid w:val="00143CD9"/>
    <w:rsid w:val="00151DE0"/>
    <w:rsid w:val="00154007"/>
    <w:rsid w:val="001A4AA0"/>
    <w:rsid w:val="001E5827"/>
    <w:rsid w:val="00235A05"/>
    <w:rsid w:val="00253BA3"/>
    <w:rsid w:val="00255431"/>
    <w:rsid w:val="002F5B14"/>
    <w:rsid w:val="00301D5F"/>
    <w:rsid w:val="00306664"/>
    <w:rsid w:val="0033686F"/>
    <w:rsid w:val="0033702D"/>
    <w:rsid w:val="003A2B23"/>
    <w:rsid w:val="00442EB4"/>
    <w:rsid w:val="00454726"/>
    <w:rsid w:val="00466454"/>
    <w:rsid w:val="00506E79"/>
    <w:rsid w:val="005624B3"/>
    <w:rsid w:val="005746DA"/>
    <w:rsid w:val="00577889"/>
    <w:rsid w:val="005C0DE1"/>
    <w:rsid w:val="00620777"/>
    <w:rsid w:val="00677909"/>
    <w:rsid w:val="006857C1"/>
    <w:rsid w:val="007E0480"/>
    <w:rsid w:val="007F0154"/>
    <w:rsid w:val="008001B8"/>
    <w:rsid w:val="0080087B"/>
    <w:rsid w:val="00861B71"/>
    <w:rsid w:val="008A62DC"/>
    <w:rsid w:val="008E3F0D"/>
    <w:rsid w:val="009442B1"/>
    <w:rsid w:val="009B32AC"/>
    <w:rsid w:val="009D2F9E"/>
    <w:rsid w:val="009D3279"/>
    <w:rsid w:val="00A127C2"/>
    <w:rsid w:val="00A3399D"/>
    <w:rsid w:val="00A8735C"/>
    <w:rsid w:val="00AA16B4"/>
    <w:rsid w:val="00AB201D"/>
    <w:rsid w:val="00AC4DD9"/>
    <w:rsid w:val="00AD62B3"/>
    <w:rsid w:val="00AE7EBC"/>
    <w:rsid w:val="00AF6CBA"/>
    <w:rsid w:val="00B84895"/>
    <w:rsid w:val="00BD129B"/>
    <w:rsid w:val="00BD2A50"/>
    <w:rsid w:val="00BD5C05"/>
    <w:rsid w:val="00C02BF3"/>
    <w:rsid w:val="00C22BBE"/>
    <w:rsid w:val="00C878C4"/>
    <w:rsid w:val="00C96887"/>
    <w:rsid w:val="00E65151"/>
    <w:rsid w:val="00ED41B9"/>
    <w:rsid w:val="00EF0A76"/>
    <w:rsid w:val="00F53063"/>
    <w:rsid w:val="00F571F4"/>
    <w:rsid w:val="00FD3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F57EDE-2E09-4936-B7B0-F3F1922C6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68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63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Manandhar</dc:creator>
  <cp:keywords/>
  <dc:description/>
  <cp:lastModifiedBy>Raj Manandhar</cp:lastModifiedBy>
  <cp:revision>2</cp:revision>
  <dcterms:created xsi:type="dcterms:W3CDTF">2018-02-01T13:15:00Z</dcterms:created>
  <dcterms:modified xsi:type="dcterms:W3CDTF">2018-02-01T13:15:00Z</dcterms:modified>
</cp:coreProperties>
</file>